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76"/>
        <w:gridCol w:w="4812"/>
        <w:gridCol w:w="1656"/>
      </w:tblGrid>
      <w:tr w:rsidR="000D0E8F" w:rsidRPr="00622508" w:rsidTr="000D0E8F">
        <w:trPr>
          <w:jc w:val="center"/>
        </w:trPr>
        <w:tc>
          <w:tcPr>
            <w:tcW w:w="0" w:type="auto"/>
            <w:vAlign w:val="center"/>
          </w:tcPr>
          <w:p w:rsidR="00CB6BE3" w:rsidRPr="00622508" w:rsidRDefault="00CB6BE3" w:rsidP="00CB6BE3">
            <w:pPr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  <w:noProof/>
                <w:lang w:eastAsia="en-PH"/>
              </w:rPr>
              <w:drawing>
                <wp:inline distT="0" distB="0" distL="0" distR="0">
                  <wp:extent cx="990600" cy="983981"/>
                  <wp:effectExtent l="0" t="0" r="0" b="698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dcc logo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4517" cy="9878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vAlign w:val="center"/>
          </w:tcPr>
          <w:p w:rsidR="00CB6BE3" w:rsidRPr="00621C59" w:rsidRDefault="00CB6BE3" w:rsidP="00CB6BE3">
            <w:pPr>
              <w:jc w:val="center"/>
              <w:rPr>
                <w:rFonts w:ascii="Arial" w:hAnsi="Arial" w:cs="Arial"/>
                <w:b/>
              </w:rPr>
            </w:pPr>
            <w:r w:rsidRPr="00621C59">
              <w:rPr>
                <w:rFonts w:ascii="Arial" w:hAnsi="Arial" w:cs="Arial"/>
                <w:b/>
              </w:rPr>
              <w:t>Republic of the Philippines</w:t>
            </w:r>
          </w:p>
          <w:p w:rsidR="00CB6BE3" w:rsidRPr="00621C59" w:rsidRDefault="00CB6BE3" w:rsidP="00CB6BE3">
            <w:pPr>
              <w:jc w:val="center"/>
              <w:rPr>
                <w:rFonts w:ascii="Arial" w:hAnsi="Arial" w:cs="Arial"/>
                <w:b/>
              </w:rPr>
            </w:pPr>
            <w:r w:rsidRPr="00621C59">
              <w:rPr>
                <w:rFonts w:ascii="Arial" w:hAnsi="Arial" w:cs="Arial"/>
                <w:b/>
              </w:rPr>
              <w:t>Davao Central College</w:t>
            </w:r>
          </w:p>
          <w:p w:rsidR="00CB6BE3" w:rsidRPr="00621C59" w:rsidRDefault="000D0E8F" w:rsidP="00CB6BE3">
            <w:pPr>
              <w:jc w:val="center"/>
              <w:rPr>
                <w:rFonts w:ascii="Arial" w:hAnsi="Arial" w:cs="Arial"/>
                <w:b/>
              </w:rPr>
            </w:pPr>
            <w:r w:rsidRPr="00621C59">
              <w:rPr>
                <w:rFonts w:ascii="Arial" w:hAnsi="Arial" w:cs="Arial"/>
                <w:b/>
              </w:rPr>
              <w:t xml:space="preserve">Information </w:t>
            </w:r>
            <w:r w:rsidR="00CB6BE3" w:rsidRPr="00621C59">
              <w:rPr>
                <w:rFonts w:ascii="Arial" w:hAnsi="Arial" w:cs="Arial"/>
                <w:b/>
              </w:rPr>
              <w:t xml:space="preserve">Technology Education </w:t>
            </w:r>
            <w:r w:rsidRPr="00621C59">
              <w:rPr>
                <w:rFonts w:ascii="Arial" w:hAnsi="Arial" w:cs="Arial"/>
                <w:b/>
              </w:rPr>
              <w:t>Program</w:t>
            </w:r>
          </w:p>
          <w:p w:rsidR="00CB6BE3" w:rsidRPr="00622508" w:rsidRDefault="00CB6BE3" w:rsidP="00CB6BE3">
            <w:pPr>
              <w:jc w:val="center"/>
              <w:rPr>
                <w:rFonts w:ascii="Arial" w:hAnsi="Arial" w:cs="Arial"/>
              </w:rPr>
            </w:pPr>
            <w:proofErr w:type="spellStart"/>
            <w:r w:rsidRPr="00621C59">
              <w:rPr>
                <w:rFonts w:ascii="Arial" w:hAnsi="Arial" w:cs="Arial"/>
                <w:b/>
              </w:rPr>
              <w:t>Toril</w:t>
            </w:r>
            <w:proofErr w:type="spellEnd"/>
            <w:r w:rsidRPr="00621C59">
              <w:rPr>
                <w:rFonts w:ascii="Arial" w:hAnsi="Arial" w:cs="Arial"/>
                <w:b/>
              </w:rPr>
              <w:t>, Davao City</w:t>
            </w:r>
          </w:p>
        </w:tc>
        <w:tc>
          <w:tcPr>
            <w:tcW w:w="0" w:type="auto"/>
            <w:vAlign w:val="center"/>
          </w:tcPr>
          <w:p w:rsidR="00CB6BE3" w:rsidRPr="00622508" w:rsidRDefault="000D0E8F" w:rsidP="00CB6BE3">
            <w:pPr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  <w:noProof/>
                <w:lang w:eastAsia="en-PH"/>
              </w:rPr>
              <w:drawing>
                <wp:inline distT="0" distB="0" distL="0" distR="0">
                  <wp:extent cx="914400" cy="9144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DCC ITE LOGO 2015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896F2F" w:rsidRPr="00622508" w:rsidRDefault="00896F2F" w:rsidP="00896F2F">
      <w:pPr>
        <w:pBdr>
          <w:bottom w:val="single" w:sz="12" w:space="1" w:color="auto"/>
        </w:pBdr>
        <w:rPr>
          <w:rFonts w:ascii="Arial" w:hAnsi="Arial" w:cs="Arial"/>
          <w:b/>
        </w:rPr>
      </w:pPr>
    </w:p>
    <w:p w:rsidR="00896F2F" w:rsidRPr="00622508" w:rsidRDefault="00896F2F" w:rsidP="00896F2F">
      <w:pPr>
        <w:rPr>
          <w:rFonts w:ascii="Arial" w:hAnsi="Arial" w:cs="Arial"/>
        </w:rPr>
      </w:pPr>
    </w:p>
    <w:p w:rsidR="00896F2F" w:rsidRPr="00622508" w:rsidRDefault="00896F2F" w:rsidP="00896F2F">
      <w:pPr>
        <w:rPr>
          <w:rFonts w:ascii="Arial" w:hAnsi="Arial" w:cs="Arial"/>
        </w:rPr>
      </w:pPr>
    </w:p>
    <w:p w:rsidR="00896F2F" w:rsidRPr="00622508" w:rsidRDefault="00896F2F" w:rsidP="00896F2F">
      <w:pPr>
        <w:spacing w:after="0" w:line="240" w:lineRule="auto"/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622508">
        <w:rPr>
          <w:rFonts w:ascii="Arial" w:hAnsi="Arial" w:cs="Arial"/>
          <w:b/>
          <w:sz w:val="28"/>
          <w:szCs w:val="28"/>
          <w:u w:val="single"/>
        </w:rPr>
        <w:t>APPROVAL SHEET</w:t>
      </w:r>
    </w:p>
    <w:p w:rsidR="00896F2F" w:rsidRPr="00622508" w:rsidRDefault="00896F2F" w:rsidP="00896F2F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</w:rPr>
      </w:pPr>
    </w:p>
    <w:p w:rsidR="00896F2F" w:rsidRPr="00622508" w:rsidRDefault="00896F2F" w:rsidP="00896F2F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622508">
        <w:rPr>
          <w:rFonts w:ascii="Arial" w:hAnsi="Arial" w:cs="Arial"/>
          <w:sz w:val="24"/>
          <w:szCs w:val="24"/>
        </w:rPr>
        <w:t>This</w:t>
      </w:r>
      <w:r w:rsidRPr="00622508">
        <w:rPr>
          <w:rFonts w:ascii="Arial" w:hAnsi="Arial" w:cs="Arial"/>
          <w:b/>
          <w:sz w:val="24"/>
          <w:szCs w:val="24"/>
        </w:rPr>
        <w:t xml:space="preserve"> PORTFOLIO </w:t>
      </w:r>
      <w:r w:rsidR="000D0E8F" w:rsidRPr="00622508">
        <w:rPr>
          <w:rFonts w:ascii="Arial" w:hAnsi="Arial" w:cs="Arial"/>
          <w:sz w:val="24"/>
          <w:szCs w:val="24"/>
        </w:rPr>
        <w:t>for</w:t>
      </w:r>
      <w:r w:rsidRPr="00622508">
        <w:rPr>
          <w:rFonts w:ascii="Arial" w:hAnsi="Arial" w:cs="Arial"/>
          <w:sz w:val="24"/>
          <w:szCs w:val="24"/>
        </w:rPr>
        <w:t xml:space="preserve"> Off-Campus On-the-Job Training has been approved and submitted by </w:t>
      </w:r>
      <w:r w:rsidRPr="00622508">
        <w:rPr>
          <w:rFonts w:ascii="Arial" w:hAnsi="Arial" w:cs="Arial"/>
          <w:b/>
          <w:sz w:val="24"/>
          <w:szCs w:val="24"/>
          <w:u w:val="single"/>
        </w:rPr>
        <w:t>MR. &lt;NAME&gt;</w:t>
      </w:r>
      <w:r w:rsidRPr="00622508">
        <w:rPr>
          <w:rFonts w:ascii="Arial" w:hAnsi="Arial" w:cs="Arial"/>
          <w:sz w:val="24"/>
          <w:szCs w:val="24"/>
        </w:rPr>
        <w:t>, in partial fulfilment for the course of Bachelor of Science in Information Technology has been examined and recommended for acceptance and approval.</w:t>
      </w:r>
    </w:p>
    <w:p w:rsidR="00896F2F" w:rsidRPr="00622508" w:rsidRDefault="00896F2F" w:rsidP="00896F2F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96F2F" w:rsidRPr="00622508" w:rsidRDefault="00896F2F" w:rsidP="00896F2F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96F2F" w:rsidRPr="00622508" w:rsidRDefault="00896F2F" w:rsidP="00896F2F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96F2F" w:rsidRPr="00622508" w:rsidRDefault="00896F2F" w:rsidP="00896F2F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96F2F" w:rsidRPr="00622508" w:rsidRDefault="00896F2F" w:rsidP="00896F2F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  <w:r w:rsidRPr="00622508">
        <w:rPr>
          <w:rFonts w:ascii="Arial" w:hAnsi="Arial" w:cs="Arial"/>
          <w:sz w:val="24"/>
          <w:szCs w:val="24"/>
        </w:rPr>
        <w:t>Noted by:</w:t>
      </w:r>
    </w:p>
    <w:p w:rsidR="00896F2F" w:rsidRPr="00622508" w:rsidRDefault="00896F2F" w:rsidP="00896F2F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96F2F" w:rsidRPr="00622508" w:rsidRDefault="00896F2F" w:rsidP="00896F2F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96F2F" w:rsidRPr="00622508" w:rsidRDefault="00896F2F" w:rsidP="00896F2F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96F2F" w:rsidRPr="00622508" w:rsidRDefault="00896F2F" w:rsidP="00896F2F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622508">
        <w:rPr>
          <w:rFonts w:ascii="Arial" w:hAnsi="Arial" w:cs="Arial"/>
          <w:b/>
          <w:sz w:val="24"/>
          <w:szCs w:val="24"/>
          <w:u w:val="single"/>
        </w:rPr>
        <w:t>&lt;NAME&gt;</w:t>
      </w:r>
    </w:p>
    <w:p w:rsidR="00896F2F" w:rsidRPr="00622508" w:rsidRDefault="00896F2F" w:rsidP="00896F2F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622508">
        <w:rPr>
          <w:rFonts w:ascii="Arial" w:hAnsi="Arial" w:cs="Arial"/>
          <w:sz w:val="24"/>
          <w:szCs w:val="24"/>
        </w:rPr>
        <w:t>Immediate Supervisor</w:t>
      </w:r>
    </w:p>
    <w:p w:rsidR="00896F2F" w:rsidRPr="00622508" w:rsidRDefault="00896F2F" w:rsidP="00896F2F">
      <w:pPr>
        <w:spacing w:after="0" w:line="240" w:lineRule="auto"/>
        <w:jc w:val="center"/>
        <w:rPr>
          <w:rFonts w:ascii="Arial" w:hAnsi="Arial" w:cs="Arial"/>
          <w:b/>
          <w:sz w:val="24"/>
          <w:szCs w:val="24"/>
          <w:u w:val="single"/>
        </w:rPr>
      </w:pPr>
    </w:p>
    <w:p w:rsidR="00896F2F" w:rsidRPr="00622508" w:rsidRDefault="00896F2F" w:rsidP="00896F2F">
      <w:pPr>
        <w:pBdr>
          <w:bottom w:val="single" w:sz="12" w:space="1" w:color="auto"/>
        </w:pBd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96F2F" w:rsidRPr="00622508" w:rsidRDefault="00896F2F" w:rsidP="00896F2F">
      <w:pPr>
        <w:pBdr>
          <w:bottom w:val="single" w:sz="12" w:space="1" w:color="auto"/>
        </w:pBd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96F2F" w:rsidRPr="00622508" w:rsidRDefault="00896F2F" w:rsidP="00896F2F">
      <w:pPr>
        <w:pBdr>
          <w:bottom w:val="single" w:sz="12" w:space="1" w:color="auto"/>
        </w:pBd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96F2F" w:rsidRPr="00622508" w:rsidRDefault="00896F2F" w:rsidP="00896F2F">
      <w:pPr>
        <w:pBdr>
          <w:bottom w:val="single" w:sz="12" w:space="1" w:color="auto"/>
        </w:pBd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96F2F" w:rsidRPr="00622508" w:rsidRDefault="00896F2F" w:rsidP="00896F2F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:rsidR="00896F2F" w:rsidRPr="00622508" w:rsidRDefault="00896F2F" w:rsidP="00896F2F">
      <w:pP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  <w:r w:rsidRPr="00622508">
        <w:rPr>
          <w:rFonts w:ascii="Arial" w:hAnsi="Arial" w:cs="Arial"/>
          <w:b/>
          <w:sz w:val="24"/>
          <w:szCs w:val="24"/>
        </w:rPr>
        <w:t>Accepted and approved as partial fulfilment of the requirements for the course of Bachelor of Science in Information Technology with a rating ____________.</w:t>
      </w:r>
    </w:p>
    <w:p w:rsidR="00896F2F" w:rsidRPr="00622508" w:rsidRDefault="00896F2F" w:rsidP="00896F2F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96F2F" w:rsidRPr="00622508" w:rsidRDefault="00896F2F" w:rsidP="00896F2F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96F2F" w:rsidRPr="00622508" w:rsidRDefault="00896F2F" w:rsidP="00896F2F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96F2F" w:rsidRPr="00622508" w:rsidRDefault="00896F2F" w:rsidP="00896F2F">
      <w:pPr>
        <w:spacing w:after="0" w:line="240" w:lineRule="auto"/>
        <w:jc w:val="both"/>
        <w:rPr>
          <w:rFonts w:ascii="Arial" w:hAnsi="Arial" w:cs="Arial"/>
          <w:sz w:val="24"/>
          <w:szCs w:val="24"/>
        </w:rPr>
      </w:pPr>
    </w:p>
    <w:p w:rsidR="00896F2F" w:rsidRPr="00622508" w:rsidRDefault="00896F2F" w:rsidP="00896F2F">
      <w:pPr>
        <w:spacing w:after="0" w:line="240" w:lineRule="auto"/>
        <w:jc w:val="right"/>
        <w:rPr>
          <w:rFonts w:ascii="Arial" w:hAnsi="Arial" w:cs="Arial"/>
          <w:b/>
          <w:sz w:val="24"/>
          <w:szCs w:val="24"/>
          <w:u w:val="single"/>
        </w:rPr>
      </w:pPr>
      <w:r w:rsidRPr="00622508">
        <w:rPr>
          <w:rFonts w:ascii="Arial" w:hAnsi="Arial" w:cs="Arial"/>
          <w:b/>
          <w:sz w:val="24"/>
          <w:szCs w:val="24"/>
          <w:u w:val="single"/>
        </w:rPr>
        <w:t xml:space="preserve">SER JAMIER L. LLEGO, </w:t>
      </w:r>
      <w:r w:rsidR="00621C59">
        <w:rPr>
          <w:rFonts w:ascii="Arial" w:hAnsi="Arial" w:cs="Arial"/>
          <w:b/>
          <w:sz w:val="24"/>
          <w:szCs w:val="24"/>
          <w:u w:val="single"/>
        </w:rPr>
        <w:t xml:space="preserve">LPT, </w:t>
      </w:r>
      <w:r w:rsidRPr="00622508">
        <w:rPr>
          <w:rFonts w:ascii="Arial" w:hAnsi="Arial" w:cs="Arial"/>
          <w:b/>
          <w:sz w:val="24"/>
          <w:szCs w:val="24"/>
          <w:u w:val="single"/>
        </w:rPr>
        <w:t>MIT</w:t>
      </w:r>
    </w:p>
    <w:p w:rsidR="00896F2F" w:rsidRPr="00622508" w:rsidRDefault="00896F2F" w:rsidP="000D0E8F">
      <w:pPr>
        <w:spacing w:after="0" w:line="240" w:lineRule="auto"/>
        <w:jc w:val="right"/>
        <w:rPr>
          <w:rFonts w:ascii="Arial" w:hAnsi="Arial" w:cs="Arial"/>
          <w:sz w:val="24"/>
          <w:szCs w:val="24"/>
        </w:rPr>
      </w:pPr>
      <w:r w:rsidRPr="00622508">
        <w:rPr>
          <w:rFonts w:ascii="Arial" w:hAnsi="Arial" w:cs="Arial"/>
          <w:sz w:val="24"/>
          <w:szCs w:val="24"/>
        </w:rPr>
        <w:tab/>
      </w:r>
      <w:r w:rsidRPr="00622508">
        <w:rPr>
          <w:rFonts w:ascii="Arial" w:hAnsi="Arial" w:cs="Arial"/>
          <w:sz w:val="24"/>
          <w:szCs w:val="24"/>
        </w:rPr>
        <w:tab/>
      </w:r>
      <w:r w:rsidRPr="00622508">
        <w:rPr>
          <w:rFonts w:ascii="Arial" w:hAnsi="Arial" w:cs="Arial"/>
          <w:sz w:val="24"/>
          <w:szCs w:val="24"/>
        </w:rPr>
        <w:tab/>
        <w:t xml:space="preserve">       OJT Coordinat</w:t>
      </w:r>
      <w:r w:rsidR="000D0E8F" w:rsidRPr="00622508">
        <w:rPr>
          <w:rFonts w:ascii="Arial" w:hAnsi="Arial" w:cs="Arial"/>
          <w:sz w:val="24"/>
          <w:szCs w:val="24"/>
        </w:rPr>
        <w:t>or/ Program Head, ITE</w:t>
      </w:r>
    </w:p>
    <w:p w:rsidR="00896F2F" w:rsidRPr="00622508" w:rsidRDefault="00896F2F" w:rsidP="00896F2F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96F2F" w:rsidRPr="00622508" w:rsidRDefault="00896F2F" w:rsidP="00896F2F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96F2F" w:rsidRPr="00622508" w:rsidRDefault="00621C59" w:rsidP="00896F2F">
      <w:pPr>
        <w:spacing w:after="0" w:line="240" w:lineRule="auto"/>
        <w:rPr>
          <w:rFonts w:ascii="Arial" w:hAnsi="Arial" w:cs="Arial"/>
          <w:sz w:val="24"/>
          <w:szCs w:val="24"/>
        </w:rPr>
        <w:sectPr w:rsidR="00896F2F" w:rsidRPr="00622508" w:rsidSect="00317C5F">
          <w:footerReference w:type="default" r:id="rId9"/>
          <w:pgSz w:w="12240" w:h="15840" w:code="1"/>
          <w:pgMar w:top="1440" w:right="1440" w:bottom="1440" w:left="2160" w:header="720" w:footer="720" w:gutter="0"/>
          <w:pgNumType w:fmt="lowerRoman"/>
          <w:cols w:space="720"/>
          <w:docGrid w:linePitch="360"/>
        </w:sectPr>
      </w:pPr>
      <w:r>
        <w:rPr>
          <w:rFonts w:ascii="Arial" w:hAnsi="Arial" w:cs="Arial"/>
          <w:sz w:val="24"/>
          <w:szCs w:val="24"/>
        </w:rPr>
        <w:t>June 2018</w:t>
      </w:r>
    </w:p>
    <w:p w:rsidR="007B05BA" w:rsidRPr="00622508" w:rsidRDefault="004A3335" w:rsidP="004A3335">
      <w:pPr>
        <w:pStyle w:val="ListParagraph"/>
        <w:spacing w:after="0" w:line="360" w:lineRule="auto"/>
        <w:ind w:left="0"/>
        <w:jc w:val="center"/>
        <w:rPr>
          <w:rFonts w:ascii="Arial" w:hAnsi="Arial" w:cs="Arial"/>
          <w:b/>
          <w:sz w:val="24"/>
          <w:szCs w:val="24"/>
        </w:rPr>
      </w:pPr>
      <w:r w:rsidRPr="00622508">
        <w:rPr>
          <w:rFonts w:ascii="Arial" w:hAnsi="Arial" w:cs="Arial"/>
          <w:b/>
          <w:sz w:val="24"/>
          <w:szCs w:val="24"/>
        </w:rPr>
        <w:lastRenderedPageBreak/>
        <w:t xml:space="preserve">OFF-CAMPUS PORTFOLIO </w:t>
      </w:r>
    </w:p>
    <w:p w:rsidR="004A3335" w:rsidRPr="00622508" w:rsidRDefault="007B05BA" w:rsidP="004A3335">
      <w:pPr>
        <w:pStyle w:val="ListParagraph"/>
        <w:spacing w:after="0" w:line="360" w:lineRule="auto"/>
        <w:ind w:left="0"/>
        <w:jc w:val="center"/>
        <w:rPr>
          <w:rFonts w:ascii="Arial" w:hAnsi="Arial" w:cs="Arial"/>
          <w:b/>
          <w:sz w:val="24"/>
          <w:szCs w:val="24"/>
        </w:rPr>
      </w:pPr>
      <w:r w:rsidRPr="00622508">
        <w:rPr>
          <w:rFonts w:ascii="Arial" w:hAnsi="Arial" w:cs="Arial"/>
          <w:b/>
          <w:sz w:val="24"/>
          <w:szCs w:val="24"/>
        </w:rPr>
        <w:t xml:space="preserve">IMMEDIATE SUPERVISOR’S </w:t>
      </w:r>
      <w:r w:rsidR="004A3335" w:rsidRPr="00622508">
        <w:rPr>
          <w:rFonts w:ascii="Arial" w:hAnsi="Arial" w:cs="Arial"/>
          <w:b/>
          <w:sz w:val="24"/>
          <w:szCs w:val="24"/>
        </w:rPr>
        <w:t>GRADING SHEET</w:t>
      </w:r>
      <w:r w:rsidRPr="00622508">
        <w:rPr>
          <w:rFonts w:ascii="Arial" w:hAnsi="Arial" w:cs="Arial"/>
          <w:b/>
          <w:sz w:val="24"/>
          <w:szCs w:val="24"/>
        </w:rPr>
        <w:t xml:space="preserve"> (50%)</w:t>
      </w:r>
    </w:p>
    <w:p w:rsidR="00CB6BE3" w:rsidRPr="00622508" w:rsidRDefault="00CB6BE3" w:rsidP="00896F2F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04"/>
        <w:gridCol w:w="1738"/>
        <w:gridCol w:w="1035"/>
        <w:gridCol w:w="852"/>
        <w:gridCol w:w="1001"/>
      </w:tblGrid>
      <w:tr w:rsidR="004C5BB2" w:rsidRPr="00622508" w:rsidTr="00862C4B">
        <w:tc>
          <w:tcPr>
            <w:tcW w:w="0" w:type="auto"/>
            <w:vAlign w:val="center"/>
          </w:tcPr>
          <w:p w:rsidR="004C5BB2" w:rsidRPr="00622508" w:rsidRDefault="004C5BB2" w:rsidP="002D6875">
            <w:pPr>
              <w:jc w:val="center"/>
              <w:rPr>
                <w:rFonts w:ascii="Arial" w:hAnsi="Arial" w:cs="Arial"/>
                <w:b/>
              </w:rPr>
            </w:pPr>
            <w:r w:rsidRPr="00622508">
              <w:rPr>
                <w:rFonts w:ascii="Arial" w:hAnsi="Arial" w:cs="Arial"/>
                <w:b/>
              </w:rPr>
              <w:t>Accessed Components</w:t>
            </w:r>
          </w:p>
        </w:tc>
        <w:tc>
          <w:tcPr>
            <w:tcW w:w="0" w:type="auto"/>
            <w:vAlign w:val="center"/>
          </w:tcPr>
          <w:p w:rsidR="004C5BB2" w:rsidRPr="00622508" w:rsidRDefault="004C5BB2" w:rsidP="002D6875">
            <w:pPr>
              <w:jc w:val="center"/>
              <w:rPr>
                <w:rFonts w:ascii="Arial" w:hAnsi="Arial" w:cs="Arial"/>
                <w:b/>
              </w:rPr>
            </w:pPr>
            <w:r w:rsidRPr="00622508">
              <w:rPr>
                <w:rFonts w:ascii="Arial" w:hAnsi="Arial" w:cs="Arial"/>
                <w:b/>
              </w:rPr>
              <w:t>Evaluated with</w:t>
            </w:r>
          </w:p>
        </w:tc>
        <w:tc>
          <w:tcPr>
            <w:tcW w:w="0" w:type="auto"/>
            <w:vAlign w:val="center"/>
          </w:tcPr>
          <w:p w:rsidR="004C5BB2" w:rsidRPr="00622508" w:rsidRDefault="004C5BB2" w:rsidP="002D6875">
            <w:pPr>
              <w:jc w:val="center"/>
              <w:rPr>
                <w:rFonts w:ascii="Arial" w:hAnsi="Arial" w:cs="Arial"/>
                <w:b/>
              </w:rPr>
            </w:pPr>
            <w:r w:rsidRPr="00622508">
              <w:rPr>
                <w:rFonts w:ascii="Arial" w:hAnsi="Arial" w:cs="Arial"/>
                <w:b/>
              </w:rPr>
              <w:t>Weight</w:t>
            </w:r>
          </w:p>
        </w:tc>
        <w:tc>
          <w:tcPr>
            <w:tcW w:w="0" w:type="auto"/>
            <w:vAlign w:val="center"/>
          </w:tcPr>
          <w:p w:rsidR="004C5BB2" w:rsidRPr="00622508" w:rsidRDefault="004C5BB2" w:rsidP="002D6875">
            <w:pPr>
              <w:jc w:val="center"/>
              <w:rPr>
                <w:rFonts w:ascii="Arial" w:hAnsi="Arial" w:cs="Arial"/>
                <w:b/>
              </w:rPr>
            </w:pPr>
            <w:r w:rsidRPr="00622508">
              <w:rPr>
                <w:rFonts w:ascii="Arial" w:hAnsi="Arial" w:cs="Arial"/>
                <w:b/>
              </w:rPr>
              <w:t>Grade</w:t>
            </w:r>
          </w:p>
        </w:tc>
        <w:tc>
          <w:tcPr>
            <w:tcW w:w="0" w:type="auto"/>
            <w:vAlign w:val="center"/>
          </w:tcPr>
          <w:p w:rsidR="004C5BB2" w:rsidRPr="00622508" w:rsidRDefault="004C5BB2" w:rsidP="002D6875">
            <w:pPr>
              <w:jc w:val="center"/>
              <w:rPr>
                <w:rFonts w:ascii="Arial" w:hAnsi="Arial" w:cs="Arial"/>
                <w:b/>
              </w:rPr>
            </w:pPr>
            <w:r w:rsidRPr="00622508">
              <w:rPr>
                <w:rFonts w:ascii="Arial" w:hAnsi="Arial" w:cs="Arial"/>
                <w:b/>
              </w:rPr>
              <w:t>% Rating</w:t>
            </w:r>
          </w:p>
        </w:tc>
      </w:tr>
      <w:tr w:rsidR="004C5BB2" w:rsidRPr="00622508" w:rsidTr="00862C4B">
        <w:tc>
          <w:tcPr>
            <w:tcW w:w="0" w:type="auto"/>
          </w:tcPr>
          <w:p w:rsidR="004C5BB2" w:rsidRPr="00622508" w:rsidRDefault="004C5BB2" w:rsidP="00896F2F">
            <w:pPr>
              <w:rPr>
                <w:rFonts w:ascii="Arial" w:hAnsi="Arial" w:cs="Arial"/>
                <w:b/>
              </w:rPr>
            </w:pPr>
            <w:r w:rsidRPr="00622508">
              <w:rPr>
                <w:rFonts w:ascii="Arial" w:hAnsi="Arial" w:cs="Arial"/>
                <w:b/>
              </w:rPr>
              <w:t>TECHNICAL KNOWLEDGE AND SKILLS</w:t>
            </w:r>
          </w:p>
          <w:p w:rsidR="004C5BB2" w:rsidRPr="00622508" w:rsidRDefault="004C5BB2" w:rsidP="002D6875">
            <w:pPr>
              <w:pStyle w:val="ListParagraph"/>
              <w:numPr>
                <w:ilvl w:val="0"/>
                <w:numId w:val="2"/>
              </w:numPr>
              <w:ind w:left="293" w:hanging="270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Typing skills</w:t>
            </w:r>
          </w:p>
          <w:p w:rsidR="004C5BB2" w:rsidRPr="00622508" w:rsidRDefault="004C5BB2" w:rsidP="002D6875">
            <w:pPr>
              <w:pStyle w:val="ListParagraph"/>
              <w:numPr>
                <w:ilvl w:val="0"/>
                <w:numId w:val="2"/>
              </w:numPr>
              <w:ind w:left="293" w:hanging="270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PC operations</w:t>
            </w:r>
          </w:p>
          <w:p w:rsidR="004C5BB2" w:rsidRPr="00622508" w:rsidRDefault="004C5BB2" w:rsidP="002D6875">
            <w:pPr>
              <w:pStyle w:val="ListParagraph"/>
              <w:numPr>
                <w:ilvl w:val="0"/>
                <w:numId w:val="2"/>
              </w:numPr>
              <w:ind w:left="293" w:hanging="270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Programming skills</w:t>
            </w:r>
          </w:p>
          <w:p w:rsidR="004C5BB2" w:rsidRPr="00622508" w:rsidRDefault="004C5BB2" w:rsidP="002D6875">
            <w:pPr>
              <w:pStyle w:val="ListParagraph"/>
              <w:numPr>
                <w:ilvl w:val="0"/>
                <w:numId w:val="2"/>
              </w:numPr>
              <w:ind w:left="293" w:hanging="270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Network administration</w:t>
            </w:r>
          </w:p>
          <w:p w:rsidR="004C5BB2" w:rsidRPr="00622508" w:rsidRDefault="004C5BB2" w:rsidP="002D6875">
            <w:pPr>
              <w:pStyle w:val="ListParagraph"/>
              <w:numPr>
                <w:ilvl w:val="0"/>
                <w:numId w:val="2"/>
              </w:numPr>
              <w:ind w:left="293" w:hanging="270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Computer troubleshooting</w:t>
            </w:r>
          </w:p>
          <w:p w:rsidR="004C5BB2" w:rsidRPr="00622508" w:rsidRDefault="004C5BB2" w:rsidP="002D6875">
            <w:pPr>
              <w:pStyle w:val="ListParagraph"/>
              <w:numPr>
                <w:ilvl w:val="0"/>
                <w:numId w:val="2"/>
              </w:numPr>
              <w:ind w:left="293" w:hanging="270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Communication skills</w:t>
            </w:r>
          </w:p>
        </w:tc>
        <w:tc>
          <w:tcPr>
            <w:tcW w:w="0" w:type="auto"/>
            <w:vAlign w:val="center"/>
          </w:tcPr>
          <w:p w:rsidR="004C5BB2" w:rsidRPr="00622508" w:rsidRDefault="00862C4B" w:rsidP="004C5BB2">
            <w:pPr>
              <w:jc w:val="center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OJT Portfolio</w:t>
            </w:r>
          </w:p>
        </w:tc>
        <w:tc>
          <w:tcPr>
            <w:tcW w:w="0" w:type="auto"/>
            <w:vAlign w:val="center"/>
          </w:tcPr>
          <w:p w:rsidR="004C5BB2" w:rsidRPr="00622508" w:rsidRDefault="00862C4B" w:rsidP="004C5BB2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622508">
              <w:rPr>
                <w:rFonts w:ascii="Arial" w:hAnsi="Arial" w:cs="Arial"/>
                <w:b/>
                <w:sz w:val="28"/>
                <w:szCs w:val="28"/>
              </w:rPr>
              <w:t>40%</w:t>
            </w:r>
          </w:p>
        </w:tc>
        <w:tc>
          <w:tcPr>
            <w:tcW w:w="0" w:type="auto"/>
            <w:vAlign w:val="center"/>
          </w:tcPr>
          <w:p w:rsidR="004C5BB2" w:rsidRPr="00622508" w:rsidRDefault="004C5BB2" w:rsidP="00896F2F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Align w:val="center"/>
          </w:tcPr>
          <w:p w:rsidR="004C5BB2" w:rsidRPr="00622508" w:rsidRDefault="004C5BB2" w:rsidP="00896F2F">
            <w:pPr>
              <w:rPr>
                <w:rFonts w:ascii="Arial" w:hAnsi="Arial" w:cs="Arial"/>
              </w:rPr>
            </w:pPr>
          </w:p>
        </w:tc>
      </w:tr>
      <w:tr w:rsidR="004C5BB2" w:rsidRPr="00622508" w:rsidTr="00862C4B">
        <w:tc>
          <w:tcPr>
            <w:tcW w:w="0" w:type="auto"/>
          </w:tcPr>
          <w:p w:rsidR="004C5BB2" w:rsidRPr="00622508" w:rsidRDefault="004C5BB2" w:rsidP="00896F2F">
            <w:pPr>
              <w:rPr>
                <w:rFonts w:ascii="Arial" w:hAnsi="Arial" w:cs="Arial"/>
                <w:b/>
              </w:rPr>
            </w:pPr>
            <w:r w:rsidRPr="00622508">
              <w:rPr>
                <w:rFonts w:ascii="Arial" w:hAnsi="Arial" w:cs="Arial"/>
                <w:b/>
              </w:rPr>
              <w:t>TRAINEE'S PERSONALITY</w:t>
            </w:r>
          </w:p>
          <w:p w:rsidR="004C5BB2" w:rsidRPr="00622508" w:rsidRDefault="004C5BB2" w:rsidP="002D6875">
            <w:pPr>
              <w:pStyle w:val="ListParagraph"/>
              <w:numPr>
                <w:ilvl w:val="0"/>
                <w:numId w:val="1"/>
              </w:numPr>
              <w:ind w:left="293" w:hanging="270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Pleasing in general appearance</w:t>
            </w:r>
          </w:p>
          <w:p w:rsidR="004C5BB2" w:rsidRPr="00622508" w:rsidRDefault="004C5BB2" w:rsidP="002D6875">
            <w:pPr>
              <w:pStyle w:val="ListParagraph"/>
              <w:numPr>
                <w:ilvl w:val="0"/>
                <w:numId w:val="1"/>
              </w:numPr>
              <w:ind w:left="293" w:hanging="270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Possess mental alertness</w:t>
            </w:r>
          </w:p>
          <w:p w:rsidR="004C5BB2" w:rsidRPr="00622508" w:rsidRDefault="004C5BB2" w:rsidP="002D6875">
            <w:pPr>
              <w:pStyle w:val="ListParagraph"/>
              <w:numPr>
                <w:ilvl w:val="0"/>
                <w:numId w:val="1"/>
              </w:numPr>
              <w:ind w:left="293" w:hanging="270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Demonstrate self-confidence, tolerance for stress and frustrations</w:t>
            </w:r>
          </w:p>
          <w:p w:rsidR="004C5BB2" w:rsidRPr="00622508" w:rsidRDefault="004C5BB2" w:rsidP="002D6875">
            <w:pPr>
              <w:pStyle w:val="ListParagraph"/>
              <w:numPr>
                <w:ilvl w:val="0"/>
                <w:numId w:val="1"/>
              </w:numPr>
              <w:ind w:left="293" w:hanging="270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Exercise self-control and proper office etiquettes</w:t>
            </w:r>
          </w:p>
        </w:tc>
        <w:tc>
          <w:tcPr>
            <w:tcW w:w="0" w:type="auto"/>
            <w:vAlign w:val="center"/>
          </w:tcPr>
          <w:p w:rsidR="004C5BB2" w:rsidRPr="00622508" w:rsidRDefault="00862C4B" w:rsidP="004C5BB2">
            <w:pPr>
              <w:jc w:val="center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Actual Performance</w:t>
            </w:r>
          </w:p>
        </w:tc>
        <w:tc>
          <w:tcPr>
            <w:tcW w:w="0" w:type="auto"/>
            <w:vAlign w:val="center"/>
          </w:tcPr>
          <w:p w:rsidR="004C5BB2" w:rsidRPr="00622508" w:rsidRDefault="007B05BA" w:rsidP="004C5BB2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622508">
              <w:rPr>
                <w:rFonts w:ascii="Arial" w:hAnsi="Arial" w:cs="Arial"/>
                <w:b/>
                <w:sz w:val="28"/>
                <w:szCs w:val="28"/>
              </w:rPr>
              <w:t>30%</w:t>
            </w:r>
          </w:p>
        </w:tc>
        <w:tc>
          <w:tcPr>
            <w:tcW w:w="0" w:type="auto"/>
            <w:vAlign w:val="center"/>
          </w:tcPr>
          <w:p w:rsidR="004C5BB2" w:rsidRPr="00622508" w:rsidRDefault="004C5BB2" w:rsidP="00896F2F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Align w:val="center"/>
          </w:tcPr>
          <w:p w:rsidR="004C5BB2" w:rsidRPr="00622508" w:rsidRDefault="004C5BB2" w:rsidP="00896F2F">
            <w:pPr>
              <w:rPr>
                <w:rFonts w:ascii="Arial" w:hAnsi="Arial" w:cs="Arial"/>
              </w:rPr>
            </w:pPr>
          </w:p>
        </w:tc>
      </w:tr>
      <w:tr w:rsidR="004C5BB2" w:rsidRPr="00622508" w:rsidTr="00862C4B">
        <w:tc>
          <w:tcPr>
            <w:tcW w:w="0" w:type="auto"/>
          </w:tcPr>
          <w:p w:rsidR="004C5BB2" w:rsidRPr="00622508" w:rsidRDefault="004C5BB2" w:rsidP="004C5BB2">
            <w:pPr>
              <w:rPr>
                <w:rFonts w:ascii="Arial" w:hAnsi="Arial" w:cs="Arial"/>
                <w:b/>
              </w:rPr>
            </w:pPr>
            <w:r w:rsidRPr="00622508">
              <w:rPr>
                <w:rFonts w:ascii="Arial" w:hAnsi="Arial" w:cs="Arial"/>
                <w:b/>
              </w:rPr>
              <w:t>OFFICE MANAGEMENT PERFORMANCE</w:t>
            </w:r>
          </w:p>
          <w:p w:rsidR="004C5BB2" w:rsidRPr="00622508" w:rsidRDefault="004C5BB2" w:rsidP="004C5BB2">
            <w:pPr>
              <w:pStyle w:val="ListParagraph"/>
              <w:numPr>
                <w:ilvl w:val="0"/>
                <w:numId w:val="3"/>
              </w:numPr>
              <w:ind w:left="293" w:hanging="270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Quality of work (Accuracy of Outputs)</w:t>
            </w:r>
          </w:p>
          <w:p w:rsidR="004C5BB2" w:rsidRPr="00622508" w:rsidRDefault="004C5BB2" w:rsidP="004C5BB2">
            <w:pPr>
              <w:pStyle w:val="ListParagraph"/>
              <w:numPr>
                <w:ilvl w:val="0"/>
                <w:numId w:val="3"/>
              </w:numPr>
              <w:ind w:left="293" w:hanging="270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Quantity of work and promptness of completion of assigned task</w:t>
            </w:r>
          </w:p>
          <w:p w:rsidR="004C5BB2" w:rsidRPr="00622508" w:rsidRDefault="004C5BB2" w:rsidP="004C5BB2">
            <w:pPr>
              <w:pStyle w:val="ListParagraph"/>
              <w:numPr>
                <w:ilvl w:val="0"/>
                <w:numId w:val="3"/>
              </w:numPr>
              <w:ind w:left="293" w:hanging="270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Reliable and trustworthy when given a task</w:t>
            </w:r>
          </w:p>
          <w:p w:rsidR="004C5BB2" w:rsidRPr="00622508" w:rsidRDefault="004C5BB2" w:rsidP="004C5BB2">
            <w:pPr>
              <w:pStyle w:val="ListParagraph"/>
              <w:numPr>
                <w:ilvl w:val="0"/>
                <w:numId w:val="3"/>
              </w:numPr>
              <w:ind w:left="293" w:hanging="270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Interest and initiatives</w:t>
            </w:r>
          </w:p>
          <w:p w:rsidR="004C5BB2" w:rsidRPr="00622508" w:rsidRDefault="004C5BB2" w:rsidP="004C5BB2">
            <w:pPr>
              <w:pStyle w:val="ListParagraph"/>
              <w:numPr>
                <w:ilvl w:val="0"/>
                <w:numId w:val="3"/>
              </w:numPr>
              <w:ind w:left="293" w:hanging="270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Cooperativeness and discipline</w:t>
            </w:r>
          </w:p>
          <w:p w:rsidR="004C5BB2" w:rsidRPr="00622508" w:rsidRDefault="004C5BB2" w:rsidP="004C5BB2">
            <w:pPr>
              <w:pStyle w:val="ListParagraph"/>
              <w:numPr>
                <w:ilvl w:val="0"/>
                <w:numId w:val="3"/>
              </w:numPr>
              <w:ind w:left="293" w:hanging="270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Observe proper office procedure</w:t>
            </w:r>
          </w:p>
          <w:p w:rsidR="004C5BB2" w:rsidRPr="00622508" w:rsidRDefault="004C5BB2" w:rsidP="004C5BB2">
            <w:pPr>
              <w:pStyle w:val="ListParagraph"/>
              <w:numPr>
                <w:ilvl w:val="0"/>
                <w:numId w:val="3"/>
              </w:numPr>
              <w:ind w:left="293" w:hanging="270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Judgement ability on situations</w:t>
            </w:r>
          </w:p>
        </w:tc>
        <w:tc>
          <w:tcPr>
            <w:tcW w:w="0" w:type="auto"/>
            <w:vAlign w:val="center"/>
          </w:tcPr>
          <w:p w:rsidR="004C5BB2" w:rsidRPr="00622508" w:rsidRDefault="00862C4B" w:rsidP="004C5BB2">
            <w:pPr>
              <w:jc w:val="center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Actual Performance</w:t>
            </w:r>
          </w:p>
        </w:tc>
        <w:tc>
          <w:tcPr>
            <w:tcW w:w="0" w:type="auto"/>
            <w:vAlign w:val="center"/>
          </w:tcPr>
          <w:p w:rsidR="004C5BB2" w:rsidRPr="00622508" w:rsidRDefault="007B05BA" w:rsidP="004C5BB2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622508">
              <w:rPr>
                <w:rFonts w:ascii="Arial" w:hAnsi="Arial" w:cs="Arial"/>
                <w:b/>
                <w:sz w:val="28"/>
                <w:szCs w:val="28"/>
              </w:rPr>
              <w:t>30%</w:t>
            </w:r>
          </w:p>
        </w:tc>
        <w:tc>
          <w:tcPr>
            <w:tcW w:w="0" w:type="auto"/>
            <w:vAlign w:val="center"/>
          </w:tcPr>
          <w:p w:rsidR="004C5BB2" w:rsidRPr="00622508" w:rsidRDefault="004C5BB2" w:rsidP="00896F2F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Align w:val="center"/>
          </w:tcPr>
          <w:p w:rsidR="004C5BB2" w:rsidRPr="00622508" w:rsidRDefault="004C5BB2" w:rsidP="00896F2F">
            <w:pPr>
              <w:rPr>
                <w:rFonts w:ascii="Arial" w:hAnsi="Arial" w:cs="Arial"/>
              </w:rPr>
            </w:pPr>
          </w:p>
        </w:tc>
      </w:tr>
      <w:tr w:rsidR="007B05BA" w:rsidRPr="00622508" w:rsidTr="00965AB9">
        <w:tc>
          <w:tcPr>
            <w:tcW w:w="0" w:type="auto"/>
            <w:gridSpan w:val="2"/>
          </w:tcPr>
          <w:p w:rsidR="007B05BA" w:rsidRPr="00622508" w:rsidRDefault="007B05BA" w:rsidP="007B05BA">
            <w:pPr>
              <w:jc w:val="right"/>
              <w:rPr>
                <w:rFonts w:ascii="Arial" w:hAnsi="Arial" w:cs="Arial"/>
                <w:b/>
              </w:rPr>
            </w:pPr>
            <w:r w:rsidRPr="00622508">
              <w:rPr>
                <w:rFonts w:ascii="Arial" w:hAnsi="Arial" w:cs="Arial"/>
                <w:b/>
                <w:sz w:val="32"/>
              </w:rPr>
              <w:t>TOTAL</w:t>
            </w:r>
          </w:p>
        </w:tc>
        <w:tc>
          <w:tcPr>
            <w:tcW w:w="0" w:type="auto"/>
            <w:vAlign w:val="center"/>
          </w:tcPr>
          <w:p w:rsidR="007B05BA" w:rsidRPr="00622508" w:rsidRDefault="007B05BA" w:rsidP="004C5BB2">
            <w:pPr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  <w:r w:rsidRPr="00622508">
              <w:rPr>
                <w:rFonts w:ascii="Arial" w:hAnsi="Arial" w:cs="Arial"/>
                <w:b/>
                <w:sz w:val="32"/>
                <w:szCs w:val="32"/>
              </w:rPr>
              <w:t>100%</w:t>
            </w:r>
          </w:p>
        </w:tc>
        <w:tc>
          <w:tcPr>
            <w:tcW w:w="0" w:type="auto"/>
            <w:vAlign w:val="center"/>
          </w:tcPr>
          <w:p w:rsidR="007B05BA" w:rsidRPr="00622508" w:rsidRDefault="007B05BA" w:rsidP="00896F2F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Align w:val="center"/>
          </w:tcPr>
          <w:p w:rsidR="007B05BA" w:rsidRPr="00622508" w:rsidRDefault="007B05BA" w:rsidP="00896F2F">
            <w:pPr>
              <w:rPr>
                <w:rFonts w:ascii="Arial" w:hAnsi="Arial" w:cs="Arial"/>
              </w:rPr>
            </w:pPr>
          </w:p>
        </w:tc>
      </w:tr>
    </w:tbl>
    <w:p w:rsidR="0061790A" w:rsidRPr="00622508" w:rsidRDefault="0061790A" w:rsidP="00896F2F">
      <w:pPr>
        <w:rPr>
          <w:rFonts w:ascii="Arial" w:hAnsi="Arial" w:cs="Arial"/>
        </w:rPr>
      </w:pPr>
    </w:p>
    <w:p w:rsidR="0061790A" w:rsidRPr="00622508" w:rsidRDefault="0061790A" w:rsidP="00896F2F">
      <w:pPr>
        <w:rPr>
          <w:rFonts w:ascii="Arial" w:hAnsi="Arial" w:cs="Arial"/>
        </w:rPr>
      </w:pPr>
    </w:p>
    <w:p w:rsidR="00043D16" w:rsidRPr="00622508" w:rsidRDefault="00043D16" w:rsidP="00896F2F">
      <w:pPr>
        <w:rPr>
          <w:rFonts w:ascii="Arial" w:hAnsi="Arial" w:cs="Arial"/>
        </w:rPr>
      </w:pPr>
    </w:p>
    <w:p w:rsidR="0061790A" w:rsidRPr="00622508" w:rsidRDefault="0061790A" w:rsidP="0061790A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622508">
        <w:rPr>
          <w:rFonts w:ascii="Arial" w:hAnsi="Arial" w:cs="Arial"/>
          <w:sz w:val="24"/>
          <w:szCs w:val="24"/>
        </w:rPr>
        <w:t>__________________________________</w:t>
      </w:r>
    </w:p>
    <w:p w:rsidR="004A3335" w:rsidRPr="00622508" w:rsidRDefault="00043D16" w:rsidP="0061790A">
      <w:pPr>
        <w:spacing w:after="0" w:line="240" w:lineRule="auto"/>
        <w:rPr>
          <w:rFonts w:ascii="Arial" w:hAnsi="Arial" w:cs="Arial"/>
          <w:sz w:val="24"/>
          <w:szCs w:val="24"/>
        </w:rPr>
        <w:sectPr w:rsidR="004A3335" w:rsidRPr="00622508" w:rsidSect="00317C5F">
          <w:pgSz w:w="12240" w:h="15840" w:code="1"/>
          <w:pgMar w:top="1440" w:right="1440" w:bottom="1440" w:left="2160" w:header="720" w:footer="720" w:gutter="0"/>
          <w:pgNumType w:fmt="lowerRoman"/>
          <w:cols w:space="720"/>
          <w:docGrid w:linePitch="360"/>
        </w:sectPr>
      </w:pPr>
      <w:r w:rsidRPr="00622508">
        <w:rPr>
          <w:rFonts w:ascii="Arial" w:hAnsi="Arial" w:cs="Arial"/>
          <w:sz w:val="24"/>
          <w:szCs w:val="24"/>
        </w:rPr>
        <w:t xml:space="preserve">          </w:t>
      </w:r>
      <w:r w:rsidR="0061790A" w:rsidRPr="00622508">
        <w:rPr>
          <w:rFonts w:ascii="Arial" w:hAnsi="Arial" w:cs="Arial"/>
          <w:sz w:val="24"/>
          <w:szCs w:val="24"/>
        </w:rPr>
        <w:t>Immediate Supervisor</w:t>
      </w:r>
    </w:p>
    <w:p w:rsidR="00E67416" w:rsidRPr="00622508" w:rsidRDefault="00E67416" w:rsidP="00E67416">
      <w:pPr>
        <w:pStyle w:val="ListParagraph"/>
        <w:spacing w:after="0" w:line="360" w:lineRule="auto"/>
        <w:ind w:left="0"/>
        <w:jc w:val="center"/>
        <w:rPr>
          <w:rFonts w:ascii="Arial" w:hAnsi="Arial" w:cs="Arial"/>
          <w:b/>
          <w:sz w:val="24"/>
          <w:szCs w:val="24"/>
        </w:rPr>
      </w:pPr>
      <w:r w:rsidRPr="00622508">
        <w:rPr>
          <w:rFonts w:ascii="Arial" w:hAnsi="Arial" w:cs="Arial"/>
          <w:b/>
          <w:sz w:val="24"/>
          <w:szCs w:val="24"/>
        </w:rPr>
        <w:lastRenderedPageBreak/>
        <w:t xml:space="preserve">OFF-CAMPUS PORTFOLIO </w:t>
      </w:r>
    </w:p>
    <w:p w:rsidR="00E67416" w:rsidRPr="00622508" w:rsidRDefault="00E67416" w:rsidP="00E67416">
      <w:pPr>
        <w:pStyle w:val="ListParagraph"/>
        <w:spacing w:after="0" w:line="360" w:lineRule="auto"/>
        <w:ind w:left="0"/>
        <w:jc w:val="center"/>
        <w:rPr>
          <w:rFonts w:ascii="Arial" w:hAnsi="Arial" w:cs="Arial"/>
          <w:b/>
          <w:sz w:val="24"/>
          <w:szCs w:val="24"/>
        </w:rPr>
      </w:pPr>
      <w:r w:rsidRPr="00622508">
        <w:rPr>
          <w:rFonts w:ascii="Arial" w:hAnsi="Arial" w:cs="Arial"/>
          <w:b/>
          <w:sz w:val="24"/>
          <w:szCs w:val="24"/>
        </w:rPr>
        <w:t>OJT COORDINATOR’S GRADING SHEET (50%)</w:t>
      </w:r>
    </w:p>
    <w:p w:rsidR="00E67416" w:rsidRPr="00622508" w:rsidRDefault="00E67416" w:rsidP="00E67416">
      <w:pPr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46"/>
        <w:gridCol w:w="2470"/>
        <w:gridCol w:w="1035"/>
        <w:gridCol w:w="852"/>
        <w:gridCol w:w="1027"/>
      </w:tblGrid>
      <w:tr w:rsidR="00E67416" w:rsidRPr="00622508" w:rsidTr="00A14174">
        <w:tc>
          <w:tcPr>
            <w:tcW w:w="0" w:type="auto"/>
            <w:vAlign w:val="center"/>
          </w:tcPr>
          <w:p w:rsidR="00E67416" w:rsidRPr="00622508" w:rsidRDefault="00E67416" w:rsidP="00A14174">
            <w:pPr>
              <w:jc w:val="center"/>
              <w:rPr>
                <w:rFonts w:ascii="Arial" w:hAnsi="Arial" w:cs="Arial"/>
                <w:b/>
              </w:rPr>
            </w:pPr>
            <w:r w:rsidRPr="00622508">
              <w:rPr>
                <w:rFonts w:ascii="Arial" w:hAnsi="Arial" w:cs="Arial"/>
                <w:b/>
              </w:rPr>
              <w:t>Accessed Components</w:t>
            </w:r>
          </w:p>
        </w:tc>
        <w:tc>
          <w:tcPr>
            <w:tcW w:w="0" w:type="auto"/>
            <w:vAlign w:val="center"/>
          </w:tcPr>
          <w:p w:rsidR="00E67416" w:rsidRPr="00622508" w:rsidRDefault="00E67416" w:rsidP="00A14174">
            <w:pPr>
              <w:jc w:val="center"/>
              <w:rPr>
                <w:rFonts w:ascii="Arial" w:hAnsi="Arial" w:cs="Arial"/>
                <w:b/>
              </w:rPr>
            </w:pPr>
            <w:r w:rsidRPr="00622508">
              <w:rPr>
                <w:rFonts w:ascii="Arial" w:hAnsi="Arial" w:cs="Arial"/>
                <w:b/>
              </w:rPr>
              <w:t>Evaluated with</w:t>
            </w:r>
          </w:p>
        </w:tc>
        <w:tc>
          <w:tcPr>
            <w:tcW w:w="0" w:type="auto"/>
            <w:vAlign w:val="center"/>
          </w:tcPr>
          <w:p w:rsidR="00E67416" w:rsidRPr="00622508" w:rsidRDefault="00E67416" w:rsidP="00A14174">
            <w:pPr>
              <w:jc w:val="center"/>
              <w:rPr>
                <w:rFonts w:ascii="Arial" w:hAnsi="Arial" w:cs="Arial"/>
                <w:b/>
              </w:rPr>
            </w:pPr>
            <w:r w:rsidRPr="00622508">
              <w:rPr>
                <w:rFonts w:ascii="Arial" w:hAnsi="Arial" w:cs="Arial"/>
                <w:b/>
              </w:rPr>
              <w:t>Weight</w:t>
            </w:r>
          </w:p>
        </w:tc>
        <w:tc>
          <w:tcPr>
            <w:tcW w:w="0" w:type="auto"/>
            <w:vAlign w:val="center"/>
          </w:tcPr>
          <w:p w:rsidR="00E67416" w:rsidRPr="00622508" w:rsidRDefault="00E67416" w:rsidP="00A14174">
            <w:pPr>
              <w:jc w:val="center"/>
              <w:rPr>
                <w:rFonts w:ascii="Arial" w:hAnsi="Arial" w:cs="Arial"/>
                <w:b/>
              </w:rPr>
            </w:pPr>
            <w:r w:rsidRPr="00622508">
              <w:rPr>
                <w:rFonts w:ascii="Arial" w:hAnsi="Arial" w:cs="Arial"/>
                <w:b/>
              </w:rPr>
              <w:t>Grade</w:t>
            </w:r>
          </w:p>
        </w:tc>
        <w:tc>
          <w:tcPr>
            <w:tcW w:w="0" w:type="auto"/>
            <w:vAlign w:val="center"/>
          </w:tcPr>
          <w:p w:rsidR="00E67416" w:rsidRPr="00622508" w:rsidRDefault="00E67416" w:rsidP="00A14174">
            <w:pPr>
              <w:jc w:val="center"/>
              <w:rPr>
                <w:rFonts w:ascii="Arial" w:hAnsi="Arial" w:cs="Arial"/>
                <w:b/>
              </w:rPr>
            </w:pPr>
            <w:r w:rsidRPr="00622508">
              <w:rPr>
                <w:rFonts w:ascii="Arial" w:hAnsi="Arial" w:cs="Arial"/>
                <w:b/>
              </w:rPr>
              <w:t>% Rating</w:t>
            </w:r>
          </w:p>
        </w:tc>
      </w:tr>
      <w:tr w:rsidR="00E67416" w:rsidRPr="00622508" w:rsidTr="00A14174">
        <w:tc>
          <w:tcPr>
            <w:tcW w:w="0" w:type="auto"/>
          </w:tcPr>
          <w:p w:rsidR="00E67416" w:rsidRPr="00622508" w:rsidRDefault="007C5CE9" w:rsidP="00A14174">
            <w:pPr>
              <w:rPr>
                <w:rFonts w:ascii="Arial" w:hAnsi="Arial" w:cs="Arial"/>
                <w:b/>
              </w:rPr>
            </w:pPr>
            <w:r w:rsidRPr="00622508">
              <w:rPr>
                <w:rFonts w:ascii="Arial" w:hAnsi="Arial" w:cs="Arial"/>
                <w:b/>
              </w:rPr>
              <w:t>PRELIMINARY DOCUMENTS</w:t>
            </w:r>
          </w:p>
          <w:p w:rsidR="005465DD" w:rsidRPr="00622508" w:rsidRDefault="005465DD" w:rsidP="005465DD">
            <w:pPr>
              <w:pStyle w:val="ListParagraph"/>
              <w:numPr>
                <w:ilvl w:val="0"/>
                <w:numId w:val="2"/>
              </w:numPr>
              <w:ind w:left="293" w:hanging="270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Application letter</w:t>
            </w:r>
          </w:p>
          <w:p w:rsidR="005465DD" w:rsidRPr="00622508" w:rsidRDefault="005465DD" w:rsidP="005465DD">
            <w:pPr>
              <w:pStyle w:val="ListParagraph"/>
              <w:numPr>
                <w:ilvl w:val="0"/>
                <w:numId w:val="2"/>
              </w:numPr>
              <w:ind w:left="293" w:hanging="270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Endorsement letter</w:t>
            </w:r>
          </w:p>
          <w:p w:rsidR="005465DD" w:rsidRPr="00622508" w:rsidRDefault="005465DD" w:rsidP="005465DD">
            <w:pPr>
              <w:pStyle w:val="ListParagraph"/>
              <w:numPr>
                <w:ilvl w:val="0"/>
                <w:numId w:val="2"/>
              </w:numPr>
              <w:ind w:left="293" w:hanging="270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Waiver</w:t>
            </w:r>
          </w:p>
          <w:p w:rsidR="00E9655D" w:rsidRPr="00622508" w:rsidRDefault="00E9655D" w:rsidP="005465DD">
            <w:pPr>
              <w:pStyle w:val="ListParagraph"/>
              <w:numPr>
                <w:ilvl w:val="0"/>
                <w:numId w:val="2"/>
              </w:numPr>
              <w:ind w:left="293" w:hanging="270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 xml:space="preserve">Letter </w:t>
            </w:r>
            <w:r w:rsidR="00794DA6" w:rsidRPr="00622508">
              <w:rPr>
                <w:rFonts w:ascii="Arial" w:hAnsi="Arial" w:cs="Arial"/>
              </w:rPr>
              <w:t xml:space="preserve">of </w:t>
            </w:r>
            <w:r w:rsidRPr="00622508">
              <w:rPr>
                <w:rFonts w:ascii="Arial" w:hAnsi="Arial" w:cs="Arial"/>
              </w:rPr>
              <w:t>acceptance</w:t>
            </w:r>
          </w:p>
          <w:p w:rsidR="007A5B9D" w:rsidRPr="00622508" w:rsidRDefault="007A5B9D" w:rsidP="005465DD">
            <w:pPr>
              <w:pStyle w:val="ListParagraph"/>
              <w:numPr>
                <w:ilvl w:val="0"/>
                <w:numId w:val="2"/>
              </w:numPr>
              <w:ind w:left="293" w:hanging="270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Company Profile</w:t>
            </w:r>
          </w:p>
          <w:p w:rsidR="00B63CF5" w:rsidRPr="00622508" w:rsidRDefault="00B63CF5" w:rsidP="005465DD">
            <w:pPr>
              <w:pStyle w:val="ListParagraph"/>
              <w:numPr>
                <w:ilvl w:val="0"/>
                <w:numId w:val="2"/>
              </w:numPr>
              <w:ind w:left="293" w:hanging="270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Certificate of Accomplishment</w:t>
            </w:r>
          </w:p>
          <w:p w:rsidR="00C50352" w:rsidRPr="00622508" w:rsidRDefault="00C50352" w:rsidP="005465DD">
            <w:pPr>
              <w:pStyle w:val="ListParagraph"/>
              <w:numPr>
                <w:ilvl w:val="0"/>
                <w:numId w:val="2"/>
              </w:numPr>
              <w:ind w:left="293" w:hanging="270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Daily Time Record</w:t>
            </w:r>
          </w:p>
          <w:p w:rsidR="00C50352" w:rsidRPr="00622508" w:rsidRDefault="00C50352" w:rsidP="00C50352">
            <w:pPr>
              <w:pStyle w:val="ListParagraph"/>
              <w:numPr>
                <w:ilvl w:val="0"/>
                <w:numId w:val="2"/>
              </w:numPr>
              <w:ind w:left="293" w:hanging="270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Resumes (3 Formats)</w:t>
            </w:r>
          </w:p>
          <w:p w:rsidR="00E67416" w:rsidRPr="00622508" w:rsidRDefault="005465DD" w:rsidP="00567838">
            <w:pPr>
              <w:pStyle w:val="ListParagraph"/>
              <w:numPr>
                <w:ilvl w:val="0"/>
                <w:numId w:val="2"/>
              </w:numPr>
              <w:ind w:left="293" w:hanging="270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 xml:space="preserve">MOA (Memorandum of Agreement)    </w:t>
            </w:r>
          </w:p>
        </w:tc>
        <w:tc>
          <w:tcPr>
            <w:tcW w:w="0" w:type="auto"/>
            <w:vAlign w:val="center"/>
          </w:tcPr>
          <w:p w:rsidR="00E67416" w:rsidRPr="00622508" w:rsidRDefault="00567838" w:rsidP="00A14174">
            <w:pPr>
              <w:jc w:val="center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Received Copies of the Documents</w:t>
            </w:r>
          </w:p>
        </w:tc>
        <w:tc>
          <w:tcPr>
            <w:tcW w:w="0" w:type="auto"/>
            <w:vAlign w:val="center"/>
          </w:tcPr>
          <w:p w:rsidR="00E67416" w:rsidRPr="00622508" w:rsidRDefault="00E67416" w:rsidP="00A1417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622508">
              <w:rPr>
                <w:rFonts w:ascii="Arial" w:hAnsi="Arial" w:cs="Arial"/>
                <w:b/>
                <w:sz w:val="28"/>
                <w:szCs w:val="28"/>
              </w:rPr>
              <w:t>40%</w:t>
            </w:r>
          </w:p>
        </w:tc>
        <w:tc>
          <w:tcPr>
            <w:tcW w:w="0" w:type="auto"/>
            <w:vAlign w:val="center"/>
          </w:tcPr>
          <w:p w:rsidR="00E67416" w:rsidRPr="00622508" w:rsidRDefault="00E67416" w:rsidP="00A14174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Align w:val="center"/>
          </w:tcPr>
          <w:p w:rsidR="00E67416" w:rsidRPr="00622508" w:rsidRDefault="00E67416" w:rsidP="00A14174">
            <w:pPr>
              <w:rPr>
                <w:rFonts w:ascii="Arial" w:hAnsi="Arial" w:cs="Arial"/>
              </w:rPr>
            </w:pPr>
          </w:p>
        </w:tc>
      </w:tr>
      <w:tr w:rsidR="00E67416" w:rsidRPr="00622508" w:rsidTr="00A14174">
        <w:tc>
          <w:tcPr>
            <w:tcW w:w="0" w:type="auto"/>
          </w:tcPr>
          <w:p w:rsidR="00E67416" w:rsidRPr="00622508" w:rsidRDefault="00567838" w:rsidP="00A14174">
            <w:pPr>
              <w:rPr>
                <w:rFonts w:ascii="Arial" w:hAnsi="Arial" w:cs="Arial"/>
                <w:b/>
              </w:rPr>
            </w:pPr>
            <w:r w:rsidRPr="00622508">
              <w:rPr>
                <w:rFonts w:ascii="Arial" w:hAnsi="Arial" w:cs="Arial"/>
                <w:b/>
              </w:rPr>
              <w:t>IT COMPETENCY PROJECT PROPOSAL</w:t>
            </w:r>
          </w:p>
          <w:p w:rsidR="00E67416" w:rsidRPr="00622508" w:rsidRDefault="001C17F6" w:rsidP="00A14174">
            <w:pPr>
              <w:pStyle w:val="ListParagraph"/>
              <w:numPr>
                <w:ilvl w:val="0"/>
                <w:numId w:val="1"/>
              </w:numPr>
              <w:ind w:left="293" w:hanging="270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Approved proposal</w:t>
            </w:r>
          </w:p>
          <w:p w:rsidR="00E67416" w:rsidRPr="00622508" w:rsidRDefault="001C17F6" w:rsidP="00A14174">
            <w:pPr>
              <w:pStyle w:val="ListParagraph"/>
              <w:numPr>
                <w:ilvl w:val="0"/>
                <w:numId w:val="1"/>
              </w:numPr>
              <w:ind w:left="293" w:hanging="270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Implemented project</w:t>
            </w:r>
          </w:p>
        </w:tc>
        <w:tc>
          <w:tcPr>
            <w:tcW w:w="0" w:type="auto"/>
            <w:vAlign w:val="center"/>
          </w:tcPr>
          <w:p w:rsidR="00E67416" w:rsidRPr="00622508" w:rsidRDefault="001C17F6" w:rsidP="00A14174">
            <w:pPr>
              <w:jc w:val="center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OJT Portfolio</w:t>
            </w:r>
          </w:p>
        </w:tc>
        <w:tc>
          <w:tcPr>
            <w:tcW w:w="0" w:type="auto"/>
            <w:vAlign w:val="center"/>
          </w:tcPr>
          <w:p w:rsidR="00E67416" w:rsidRPr="00622508" w:rsidRDefault="00E75198" w:rsidP="00A1417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622508">
              <w:rPr>
                <w:rFonts w:ascii="Arial" w:hAnsi="Arial" w:cs="Arial"/>
                <w:b/>
                <w:sz w:val="28"/>
                <w:szCs w:val="28"/>
              </w:rPr>
              <w:t>2</w:t>
            </w:r>
            <w:r w:rsidR="00E67416" w:rsidRPr="00622508">
              <w:rPr>
                <w:rFonts w:ascii="Arial" w:hAnsi="Arial" w:cs="Arial"/>
                <w:b/>
                <w:sz w:val="28"/>
                <w:szCs w:val="28"/>
              </w:rPr>
              <w:t>0%</w:t>
            </w:r>
          </w:p>
        </w:tc>
        <w:tc>
          <w:tcPr>
            <w:tcW w:w="0" w:type="auto"/>
            <w:vAlign w:val="center"/>
          </w:tcPr>
          <w:p w:rsidR="00E67416" w:rsidRPr="00622508" w:rsidRDefault="00E67416" w:rsidP="00A14174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Align w:val="center"/>
          </w:tcPr>
          <w:p w:rsidR="00E67416" w:rsidRPr="00622508" w:rsidRDefault="00E67416" w:rsidP="00A14174">
            <w:pPr>
              <w:rPr>
                <w:rFonts w:ascii="Arial" w:hAnsi="Arial" w:cs="Arial"/>
              </w:rPr>
            </w:pPr>
          </w:p>
        </w:tc>
      </w:tr>
      <w:tr w:rsidR="00E67416" w:rsidRPr="00622508" w:rsidTr="00A14174">
        <w:tc>
          <w:tcPr>
            <w:tcW w:w="0" w:type="auto"/>
          </w:tcPr>
          <w:p w:rsidR="00E67416" w:rsidRPr="00622508" w:rsidRDefault="00E75198" w:rsidP="00A14174">
            <w:pPr>
              <w:rPr>
                <w:rFonts w:ascii="Arial" w:hAnsi="Arial" w:cs="Arial"/>
                <w:b/>
              </w:rPr>
            </w:pPr>
            <w:r w:rsidRPr="00622508">
              <w:rPr>
                <w:rFonts w:ascii="Arial" w:hAnsi="Arial" w:cs="Arial"/>
                <w:b/>
              </w:rPr>
              <w:t>OJT PORTFOLIO</w:t>
            </w:r>
          </w:p>
          <w:p w:rsidR="00E67416" w:rsidRPr="00622508" w:rsidRDefault="00E75198" w:rsidP="00A14174">
            <w:pPr>
              <w:pStyle w:val="ListParagraph"/>
              <w:numPr>
                <w:ilvl w:val="0"/>
                <w:numId w:val="3"/>
              </w:numPr>
              <w:ind w:left="293" w:hanging="270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Complete</w:t>
            </w:r>
          </w:p>
          <w:p w:rsidR="00E67416" w:rsidRPr="00622508" w:rsidRDefault="00E75198" w:rsidP="00A14174">
            <w:pPr>
              <w:pStyle w:val="ListParagraph"/>
              <w:numPr>
                <w:ilvl w:val="0"/>
                <w:numId w:val="3"/>
              </w:numPr>
              <w:ind w:left="293" w:hanging="270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Accurate</w:t>
            </w:r>
          </w:p>
          <w:p w:rsidR="00E75198" w:rsidRPr="00622508" w:rsidRDefault="00E75198" w:rsidP="00A14174">
            <w:pPr>
              <w:pStyle w:val="ListParagraph"/>
              <w:numPr>
                <w:ilvl w:val="0"/>
                <w:numId w:val="3"/>
              </w:numPr>
              <w:ind w:left="293" w:hanging="270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Correct format</w:t>
            </w:r>
          </w:p>
          <w:p w:rsidR="00E67416" w:rsidRPr="00622508" w:rsidRDefault="00E75198" w:rsidP="00A14174">
            <w:pPr>
              <w:pStyle w:val="ListParagraph"/>
              <w:numPr>
                <w:ilvl w:val="0"/>
                <w:numId w:val="3"/>
              </w:numPr>
              <w:ind w:left="293" w:hanging="270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Neat</w:t>
            </w:r>
          </w:p>
          <w:p w:rsidR="00E67416" w:rsidRPr="00622508" w:rsidRDefault="00E75198" w:rsidP="00E75198">
            <w:pPr>
              <w:pStyle w:val="ListParagraph"/>
              <w:numPr>
                <w:ilvl w:val="0"/>
                <w:numId w:val="3"/>
              </w:numPr>
              <w:ind w:left="293" w:hanging="270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Submitted on time</w:t>
            </w:r>
          </w:p>
        </w:tc>
        <w:tc>
          <w:tcPr>
            <w:tcW w:w="0" w:type="auto"/>
            <w:vAlign w:val="center"/>
          </w:tcPr>
          <w:p w:rsidR="00E67416" w:rsidRPr="00622508" w:rsidRDefault="00E75198" w:rsidP="00A14174">
            <w:pPr>
              <w:jc w:val="center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OJT Portfolio</w:t>
            </w:r>
          </w:p>
        </w:tc>
        <w:tc>
          <w:tcPr>
            <w:tcW w:w="0" w:type="auto"/>
            <w:vAlign w:val="center"/>
          </w:tcPr>
          <w:p w:rsidR="00E67416" w:rsidRPr="00622508" w:rsidRDefault="00E75198" w:rsidP="00A14174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622508">
              <w:rPr>
                <w:rFonts w:ascii="Arial" w:hAnsi="Arial" w:cs="Arial"/>
                <w:b/>
                <w:sz w:val="28"/>
                <w:szCs w:val="28"/>
              </w:rPr>
              <w:t>4</w:t>
            </w:r>
            <w:r w:rsidR="00E67416" w:rsidRPr="00622508">
              <w:rPr>
                <w:rFonts w:ascii="Arial" w:hAnsi="Arial" w:cs="Arial"/>
                <w:b/>
                <w:sz w:val="28"/>
                <w:szCs w:val="28"/>
              </w:rPr>
              <w:t>0%</w:t>
            </w:r>
          </w:p>
        </w:tc>
        <w:tc>
          <w:tcPr>
            <w:tcW w:w="0" w:type="auto"/>
            <w:vAlign w:val="center"/>
          </w:tcPr>
          <w:p w:rsidR="00E67416" w:rsidRPr="00622508" w:rsidRDefault="00E67416" w:rsidP="00A14174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Align w:val="center"/>
          </w:tcPr>
          <w:p w:rsidR="00E67416" w:rsidRPr="00622508" w:rsidRDefault="00E67416" w:rsidP="00A14174">
            <w:pPr>
              <w:rPr>
                <w:rFonts w:ascii="Arial" w:hAnsi="Arial" w:cs="Arial"/>
              </w:rPr>
            </w:pPr>
          </w:p>
        </w:tc>
      </w:tr>
      <w:tr w:rsidR="00E67416" w:rsidRPr="00622508" w:rsidTr="00A14174">
        <w:tc>
          <w:tcPr>
            <w:tcW w:w="0" w:type="auto"/>
            <w:gridSpan w:val="2"/>
          </w:tcPr>
          <w:p w:rsidR="00E67416" w:rsidRPr="00622508" w:rsidRDefault="00E67416" w:rsidP="00A14174">
            <w:pPr>
              <w:jc w:val="right"/>
              <w:rPr>
                <w:rFonts w:ascii="Arial" w:hAnsi="Arial" w:cs="Arial"/>
                <w:b/>
              </w:rPr>
            </w:pPr>
            <w:r w:rsidRPr="00622508">
              <w:rPr>
                <w:rFonts w:ascii="Arial" w:hAnsi="Arial" w:cs="Arial"/>
                <w:b/>
                <w:sz w:val="32"/>
              </w:rPr>
              <w:t>TOTAL</w:t>
            </w:r>
          </w:p>
        </w:tc>
        <w:tc>
          <w:tcPr>
            <w:tcW w:w="0" w:type="auto"/>
            <w:vAlign w:val="center"/>
          </w:tcPr>
          <w:p w:rsidR="00E67416" w:rsidRPr="00622508" w:rsidRDefault="00E67416" w:rsidP="00A14174">
            <w:pPr>
              <w:jc w:val="center"/>
              <w:rPr>
                <w:rFonts w:ascii="Arial" w:hAnsi="Arial" w:cs="Arial"/>
                <w:b/>
                <w:sz w:val="32"/>
                <w:szCs w:val="32"/>
              </w:rPr>
            </w:pPr>
            <w:r w:rsidRPr="00622508">
              <w:rPr>
                <w:rFonts w:ascii="Arial" w:hAnsi="Arial" w:cs="Arial"/>
                <w:b/>
                <w:sz w:val="32"/>
                <w:szCs w:val="32"/>
              </w:rPr>
              <w:t>100%</w:t>
            </w:r>
          </w:p>
        </w:tc>
        <w:tc>
          <w:tcPr>
            <w:tcW w:w="0" w:type="auto"/>
            <w:vAlign w:val="center"/>
          </w:tcPr>
          <w:p w:rsidR="00E67416" w:rsidRPr="00622508" w:rsidRDefault="00E67416" w:rsidP="00A14174">
            <w:pPr>
              <w:rPr>
                <w:rFonts w:ascii="Arial" w:hAnsi="Arial" w:cs="Arial"/>
              </w:rPr>
            </w:pPr>
          </w:p>
        </w:tc>
        <w:tc>
          <w:tcPr>
            <w:tcW w:w="0" w:type="auto"/>
            <w:vAlign w:val="center"/>
          </w:tcPr>
          <w:p w:rsidR="00E67416" w:rsidRPr="00622508" w:rsidRDefault="00E67416" w:rsidP="00A14174">
            <w:pPr>
              <w:rPr>
                <w:rFonts w:ascii="Arial" w:hAnsi="Arial" w:cs="Arial"/>
              </w:rPr>
            </w:pPr>
          </w:p>
        </w:tc>
      </w:tr>
    </w:tbl>
    <w:p w:rsidR="00E67416" w:rsidRPr="00622508" w:rsidRDefault="00E67416" w:rsidP="00E67416">
      <w:pPr>
        <w:rPr>
          <w:rFonts w:ascii="Arial" w:hAnsi="Arial" w:cs="Arial"/>
        </w:rPr>
      </w:pPr>
    </w:p>
    <w:p w:rsidR="00E67416" w:rsidRPr="00622508" w:rsidRDefault="00E67416" w:rsidP="00E67416">
      <w:pPr>
        <w:rPr>
          <w:rFonts w:ascii="Arial" w:hAnsi="Arial" w:cs="Arial"/>
        </w:rPr>
      </w:pPr>
    </w:p>
    <w:p w:rsidR="00E67416" w:rsidRPr="00622508" w:rsidRDefault="00E67416" w:rsidP="00E67416">
      <w:pPr>
        <w:rPr>
          <w:rFonts w:ascii="Arial" w:hAnsi="Arial" w:cs="Arial"/>
        </w:rPr>
      </w:pPr>
    </w:p>
    <w:p w:rsidR="00997DBC" w:rsidRPr="00622508" w:rsidRDefault="00997DBC" w:rsidP="00E67416">
      <w:pPr>
        <w:rPr>
          <w:rFonts w:ascii="Arial" w:hAnsi="Arial" w:cs="Arial"/>
        </w:rPr>
      </w:pPr>
    </w:p>
    <w:p w:rsidR="00997DBC" w:rsidRPr="00622508" w:rsidRDefault="00997DBC" w:rsidP="00E67416">
      <w:pPr>
        <w:rPr>
          <w:rFonts w:ascii="Arial" w:hAnsi="Arial" w:cs="Arial"/>
        </w:rPr>
      </w:pPr>
    </w:p>
    <w:p w:rsidR="00997DBC" w:rsidRPr="00622508" w:rsidRDefault="00997DBC" w:rsidP="00E67416">
      <w:pPr>
        <w:rPr>
          <w:rFonts w:ascii="Arial" w:hAnsi="Arial" w:cs="Arial"/>
        </w:rPr>
      </w:pPr>
    </w:p>
    <w:p w:rsidR="00997DBC" w:rsidRPr="00622508" w:rsidRDefault="00997DBC" w:rsidP="00E67416">
      <w:pPr>
        <w:rPr>
          <w:rFonts w:ascii="Arial" w:hAnsi="Arial" w:cs="Arial"/>
        </w:rPr>
      </w:pPr>
    </w:p>
    <w:p w:rsidR="00997DBC" w:rsidRPr="00622508" w:rsidRDefault="00997DBC" w:rsidP="00E67416">
      <w:pPr>
        <w:rPr>
          <w:rFonts w:ascii="Arial" w:hAnsi="Arial" w:cs="Arial"/>
        </w:rPr>
      </w:pPr>
    </w:p>
    <w:p w:rsidR="00997DBC" w:rsidRPr="00622508" w:rsidRDefault="00997DBC" w:rsidP="00E67416">
      <w:pPr>
        <w:rPr>
          <w:rFonts w:ascii="Arial" w:hAnsi="Arial" w:cs="Arial"/>
        </w:rPr>
      </w:pPr>
    </w:p>
    <w:p w:rsidR="00E75198" w:rsidRPr="00622508" w:rsidRDefault="00E75198" w:rsidP="00E67416">
      <w:pPr>
        <w:spacing w:after="0" w:line="240" w:lineRule="auto"/>
        <w:rPr>
          <w:rFonts w:ascii="Arial" w:hAnsi="Arial" w:cs="Arial"/>
          <w:b/>
          <w:sz w:val="24"/>
          <w:szCs w:val="24"/>
          <w:u w:val="single"/>
        </w:rPr>
      </w:pPr>
      <w:r w:rsidRPr="00622508">
        <w:rPr>
          <w:rFonts w:ascii="Arial" w:hAnsi="Arial" w:cs="Arial"/>
          <w:b/>
          <w:sz w:val="24"/>
          <w:szCs w:val="24"/>
          <w:u w:val="single"/>
        </w:rPr>
        <w:t xml:space="preserve">SER JAMIER L. LLEGO, </w:t>
      </w:r>
      <w:r w:rsidR="00621C59">
        <w:rPr>
          <w:rFonts w:ascii="Arial" w:hAnsi="Arial" w:cs="Arial"/>
          <w:b/>
          <w:sz w:val="24"/>
          <w:szCs w:val="24"/>
          <w:u w:val="single"/>
        </w:rPr>
        <w:t xml:space="preserve">LPT, </w:t>
      </w:r>
      <w:bookmarkStart w:id="0" w:name="_GoBack"/>
      <w:bookmarkEnd w:id="0"/>
      <w:r w:rsidRPr="00622508">
        <w:rPr>
          <w:rFonts w:ascii="Arial" w:hAnsi="Arial" w:cs="Arial"/>
          <w:b/>
          <w:sz w:val="24"/>
          <w:szCs w:val="24"/>
          <w:u w:val="single"/>
        </w:rPr>
        <w:t>MIT</w:t>
      </w:r>
    </w:p>
    <w:p w:rsidR="00E67416" w:rsidRPr="00622508" w:rsidRDefault="00E75198" w:rsidP="00E67416">
      <w:pPr>
        <w:spacing w:after="0" w:line="240" w:lineRule="auto"/>
        <w:rPr>
          <w:rFonts w:ascii="Arial" w:hAnsi="Arial" w:cs="Arial"/>
          <w:sz w:val="24"/>
          <w:szCs w:val="24"/>
        </w:rPr>
        <w:sectPr w:rsidR="00E67416" w:rsidRPr="00622508" w:rsidSect="00317C5F">
          <w:pgSz w:w="12240" w:h="15840" w:code="1"/>
          <w:pgMar w:top="1440" w:right="1440" w:bottom="1440" w:left="2160" w:header="720" w:footer="720" w:gutter="0"/>
          <w:pgNumType w:fmt="lowerRoman"/>
          <w:cols w:space="720"/>
          <w:docGrid w:linePitch="360"/>
        </w:sectPr>
      </w:pPr>
      <w:r w:rsidRPr="00622508">
        <w:rPr>
          <w:rFonts w:ascii="Arial" w:hAnsi="Arial" w:cs="Arial"/>
          <w:sz w:val="24"/>
          <w:szCs w:val="24"/>
        </w:rPr>
        <w:t>OJT Coordinator/</w:t>
      </w:r>
      <w:r w:rsidR="006809C1" w:rsidRPr="00622508">
        <w:rPr>
          <w:rFonts w:ascii="Arial" w:hAnsi="Arial" w:cs="Arial"/>
          <w:sz w:val="24"/>
          <w:szCs w:val="24"/>
        </w:rPr>
        <w:t>Program Head, ITE Department</w:t>
      </w:r>
    </w:p>
    <w:p w:rsidR="00677C97" w:rsidRPr="00622508" w:rsidRDefault="002D35F5" w:rsidP="006809C1">
      <w:pPr>
        <w:spacing w:after="0" w:line="360" w:lineRule="auto"/>
        <w:jc w:val="center"/>
        <w:rPr>
          <w:rFonts w:ascii="Arial" w:hAnsi="Arial" w:cs="Arial"/>
          <w:b/>
          <w:sz w:val="28"/>
          <w:szCs w:val="28"/>
        </w:rPr>
      </w:pPr>
      <w:r w:rsidRPr="00622508">
        <w:rPr>
          <w:rFonts w:ascii="Arial" w:hAnsi="Arial" w:cs="Arial"/>
          <w:b/>
          <w:sz w:val="28"/>
          <w:szCs w:val="28"/>
        </w:rPr>
        <w:lastRenderedPageBreak/>
        <w:t>TABLE OF CONTENTS</w:t>
      </w:r>
    </w:p>
    <w:p w:rsidR="002D35F5" w:rsidRPr="00622508" w:rsidRDefault="002D35F5" w:rsidP="002D35F5">
      <w:pPr>
        <w:spacing w:after="0" w:line="360" w:lineRule="auto"/>
        <w:rPr>
          <w:rFonts w:ascii="Arial" w:hAnsi="Arial" w:cs="Arial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050"/>
        <w:gridCol w:w="2141"/>
        <w:gridCol w:w="449"/>
      </w:tblGrid>
      <w:tr w:rsidR="00F100EC" w:rsidRPr="00622508" w:rsidTr="003D2A94">
        <w:tc>
          <w:tcPr>
            <w:tcW w:w="3501" w:type="pct"/>
          </w:tcPr>
          <w:p w:rsidR="00F100EC" w:rsidRPr="00622508" w:rsidRDefault="00F100EC" w:rsidP="00F100EC">
            <w:pPr>
              <w:spacing w:line="360" w:lineRule="auto"/>
              <w:rPr>
                <w:rFonts w:ascii="Arial" w:hAnsi="Arial" w:cs="Arial"/>
                <w:b/>
              </w:rPr>
            </w:pPr>
            <w:r w:rsidRPr="00622508">
              <w:rPr>
                <w:rFonts w:ascii="Arial" w:hAnsi="Arial" w:cs="Arial"/>
                <w:b/>
              </w:rPr>
              <w:t>Approval Sheet</w:t>
            </w:r>
          </w:p>
        </w:tc>
        <w:tc>
          <w:tcPr>
            <w:tcW w:w="1239" w:type="pct"/>
          </w:tcPr>
          <w:p w:rsidR="00F100EC" w:rsidRPr="00622508" w:rsidRDefault="002174B6" w:rsidP="003D2A94">
            <w:pPr>
              <w:spacing w:line="360" w:lineRule="auto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……………………</w:t>
            </w:r>
          </w:p>
        </w:tc>
        <w:tc>
          <w:tcPr>
            <w:tcW w:w="260" w:type="pct"/>
          </w:tcPr>
          <w:p w:rsidR="00F100EC" w:rsidRPr="00622508" w:rsidRDefault="004760FA" w:rsidP="00F100EC">
            <w:pPr>
              <w:spacing w:line="360" w:lineRule="auto"/>
              <w:jc w:val="center"/>
              <w:rPr>
                <w:rFonts w:ascii="Arial" w:hAnsi="Arial" w:cs="Arial"/>
              </w:rPr>
            </w:pPr>
            <w:proofErr w:type="spellStart"/>
            <w:r w:rsidRPr="00622508">
              <w:rPr>
                <w:rFonts w:ascii="Arial" w:hAnsi="Arial" w:cs="Arial"/>
              </w:rPr>
              <w:t>i</w:t>
            </w:r>
            <w:proofErr w:type="spellEnd"/>
          </w:p>
        </w:tc>
      </w:tr>
      <w:tr w:rsidR="003D2A94" w:rsidRPr="00622508" w:rsidTr="003D2A94">
        <w:tc>
          <w:tcPr>
            <w:tcW w:w="3501" w:type="pct"/>
          </w:tcPr>
          <w:p w:rsidR="003D2A94" w:rsidRPr="00622508" w:rsidRDefault="003D2A94" w:rsidP="003D2A94">
            <w:pPr>
              <w:spacing w:line="360" w:lineRule="auto"/>
              <w:rPr>
                <w:rFonts w:ascii="Arial" w:hAnsi="Arial" w:cs="Arial"/>
                <w:b/>
              </w:rPr>
            </w:pPr>
            <w:r w:rsidRPr="00622508">
              <w:rPr>
                <w:rFonts w:ascii="Arial" w:hAnsi="Arial" w:cs="Arial"/>
                <w:b/>
              </w:rPr>
              <w:t>Immediate Supervisor’s Grading Sheet</w:t>
            </w:r>
          </w:p>
        </w:tc>
        <w:tc>
          <w:tcPr>
            <w:tcW w:w="1239" w:type="pct"/>
          </w:tcPr>
          <w:p w:rsidR="003D2A94" w:rsidRPr="00622508" w:rsidRDefault="003D2A94" w:rsidP="003D2A94">
            <w:pPr>
              <w:spacing w:line="360" w:lineRule="auto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……………………</w:t>
            </w:r>
          </w:p>
        </w:tc>
        <w:tc>
          <w:tcPr>
            <w:tcW w:w="260" w:type="pct"/>
          </w:tcPr>
          <w:p w:rsidR="003D2A94" w:rsidRPr="00622508" w:rsidRDefault="003D2A94" w:rsidP="003D2A94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ii</w:t>
            </w:r>
          </w:p>
        </w:tc>
      </w:tr>
      <w:tr w:rsidR="003D2A94" w:rsidRPr="00622508" w:rsidTr="003D2A94">
        <w:tc>
          <w:tcPr>
            <w:tcW w:w="3501" w:type="pct"/>
          </w:tcPr>
          <w:p w:rsidR="003D2A94" w:rsidRPr="00622508" w:rsidRDefault="003D2A94" w:rsidP="003D2A94">
            <w:pPr>
              <w:spacing w:line="360" w:lineRule="auto"/>
              <w:rPr>
                <w:rFonts w:ascii="Arial" w:hAnsi="Arial" w:cs="Arial"/>
                <w:b/>
              </w:rPr>
            </w:pPr>
            <w:r w:rsidRPr="00622508">
              <w:rPr>
                <w:rFonts w:ascii="Arial" w:hAnsi="Arial" w:cs="Arial"/>
                <w:b/>
              </w:rPr>
              <w:t>OJT Coordinator’s Grading Sheet</w:t>
            </w:r>
          </w:p>
        </w:tc>
        <w:tc>
          <w:tcPr>
            <w:tcW w:w="1239" w:type="pct"/>
          </w:tcPr>
          <w:p w:rsidR="003D2A94" w:rsidRPr="00622508" w:rsidRDefault="003D2A94" w:rsidP="003D2A94">
            <w:pPr>
              <w:spacing w:line="360" w:lineRule="auto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……………………</w:t>
            </w:r>
          </w:p>
        </w:tc>
        <w:tc>
          <w:tcPr>
            <w:tcW w:w="260" w:type="pct"/>
          </w:tcPr>
          <w:p w:rsidR="003D2A94" w:rsidRPr="00622508" w:rsidRDefault="003D2A94" w:rsidP="003D2A94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iii</w:t>
            </w:r>
          </w:p>
        </w:tc>
      </w:tr>
      <w:tr w:rsidR="003D2A94" w:rsidRPr="00622508" w:rsidTr="003D2A94">
        <w:tc>
          <w:tcPr>
            <w:tcW w:w="3501" w:type="pct"/>
          </w:tcPr>
          <w:p w:rsidR="003D2A94" w:rsidRPr="00622508" w:rsidRDefault="00DD46FC" w:rsidP="003D2A94">
            <w:pPr>
              <w:spacing w:line="360" w:lineRule="auto"/>
              <w:rPr>
                <w:rFonts w:ascii="Arial" w:hAnsi="Arial" w:cs="Arial"/>
                <w:b/>
              </w:rPr>
            </w:pPr>
            <w:r w:rsidRPr="00DD46FC">
              <w:rPr>
                <w:rFonts w:ascii="Arial" w:hAnsi="Arial" w:cs="Arial"/>
                <w:b/>
              </w:rPr>
              <w:t>Internship Evaluation Survey</w:t>
            </w:r>
          </w:p>
        </w:tc>
        <w:tc>
          <w:tcPr>
            <w:tcW w:w="1239" w:type="pct"/>
          </w:tcPr>
          <w:p w:rsidR="003D2A94" w:rsidRPr="00622508" w:rsidRDefault="003D2A94" w:rsidP="003D2A94">
            <w:pPr>
              <w:spacing w:line="360" w:lineRule="auto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……………………</w:t>
            </w:r>
          </w:p>
        </w:tc>
        <w:tc>
          <w:tcPr>
            <w:tcW w:w="260" w:type="pct"/>
          </w:tcPr>
          <w:p w:rsidR="003D2A94" w:rsidRPr="00622508" w:rsidRDefault="003D2A94" w:rsidP="003D2A94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3D2A94" w:rsidRPr="00622508" w:rsidTr="003D2A94">
        <w:tc>
          <w:tcPr>
            <w:tcW w:w="3501" w:type="pct"/>
          </w:tcPr>
          <w:p w:rsidR="003D2A94" w:rsidRPr="00622508" w:rsidRDefault="003D2A94" w:rsidP="003D2A94">
            <w:pPr>
              <w:spacing w:line="360" w:lineRule="auto"/>
              <w:rPr>
                <w:rFonts w:ascii="Arial" w:hAnsi="Arial" w:cs="Arial"/>
                <w:b/>
              </w:rPr>
            </w:pPr>
            <w:r w:rsidRPr="00622508">
              <w:rPr>
                <w:rFonts w:ascii="Arial" w:hAnsi="Arial" w:cs="Arial"/>
                <w:b/>
              </w:rPr>
              <w:t>Detailed Reports</w:t>
            </w:r>
          </w:p>
        </w:tc>
        <w:tc>
          <w:tcPr>
            <w:tcW w:w="1239" w:type="pct"/>
          </w:tcPr>
          <w:p w:rsidR="003D2A94" w:rsidRPr="00622508" w:rsidRDefault="003D2A94" w:rsidP="003D2A94">
            <w:pPr>
              <w:spacing w:line="360" w:lineRule="auto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……………………</w:t>
            </w:r>
          </w:p>
        </w:tc>
        <w:tc>
          <w:tcPr>
            <w:tcW w:w="260" w:type="pct"/>
          </w:tcPr>
          <w:p w:rsidR="003D2A94" w:rsidRPr="00622508" w:rsidRDefault="003D2A94" w:rsidP="003D2A94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3D2A94" w:rsidRPr="00622508" w:rsidTr="003D2A94">
        <w:tc>
          <w:tcPr>
            <w:tcW w:w="3501" w:type="pct"/>
          </w:tcPr>
          <w:p w:rsidR="003D2A94" w:rsidRPr="00622508" w:rsidRDefault="003D2A94" w:rsidP="003D2A94">
            <w:pPr>
              <w:spacing w:line="360" w:lineRule="auto"/>
              <w:rPr>
                <w:rFonts w:ascii="Arial" w:hAnsi="Arial" w:cs="Arial"/>
                <w:b/>
              </w:rPr>
            </w:pPr>
            <w:r w:rsidRPr="00622508">
              <w:rPr>
                <w:rFonts w:ascii="Arial" w:hAnsi="Arial" w:cs="Arial"/>
                <w:b/>
              </w:rPr>
              <w:t>Narrative Reports</w:t>
            </w:r>
          </w:p>
        </w:tc>
        <w:tc>
          <w:tcPr>
            <w:tcW w:w="1239" w:type="pct"/>
          </w:tcPr>
          <w:p w:rsidR="003D2A94" w:rsidRPr="00622508" w:rsidRDefault="003D2A94" w:rsidP="003D2A94">
            <w:pPr>
              <w:spacing w:line="360" w:lineRule="auto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……………………</w:t>
            </w:r>
          </w:p>
        </w:tc>
        <w:tc>
          <w:tcPr>
            <w:tcW w:w="260" w:type="pct"/>
          </w:tcPr>
          <w:p w:rsidR="003D2A94" w:rsidRPr="00622508" w:rsidRDefault="003D2A94" w:rsidP="003D2A94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3D2A94" w:rsidRPr="00622508" w:rsidTr="003D2A94">
        <w:tc>
          <w:tcPr>
            <w:tcW w:w="3501" w:type="pct"/>
          </w:tcPr>
          <w:p w:rsidR="003D2A94" w:rsidRPr="00622508" w:rsidRDefault="003D2A94" w:rsidP="003D2A94">
            <w:pPr>
              <w:spacing w:line="360" w:lineRule="auto"/>
              <w:rPr>
                <w:rFonts w:ascii="Arial" w:hAnsi="Arial" w:cs="Arial"/>
                <w:b/>
              </w:rPr>
            </w:pPr>
            <w:r w:rsidRPr="00622508">
              <w:rPr>
                <w:rFonts w:ascii="Arial" w:hAnsi="Arial" w:cs="Arial"/>
                <w:b/>
              </w:rPr>
              <w:t>Appendices</w:t>
            </w:r>
          </w:p>
        </w:tc>
        <w:tc>
          <w:tcPr>
            <w:tcW w:w="1239" w:type="pct"/>
          </w:tcPr>
          <w:p w:rsidR="003D2A94" w:rsidRPr="00622508" w:rsidRDefault="003D2A94" w:rsidP="003D2A94">
            <w:pPr>
              <w:spacing w:line="360" w:lineRule="auto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……………………</w:t>
            </w:r>
          </w:p>
        </w:tc>
        <w:tc>
          <w:tcPr>
            <w:tcW w:w="260" w:type="pct"/>
          </w:tcPr>
          <w:p w:rsidR="003D2A94" w:rsidRPr="00622508" w:rsidRDefault="003D2A94" w:rsidP="003D2A94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3D2A94" w:rsidRPr="00622508" w:rsidTr="003D2A94">
        <w:tc>
          <w:tcPr>
            <w:tcW w:w="3501" w:type="pct"/>
          </w:tcPr>
          <w:p w:rsidR="003D2A94" w:rsidRPr="00622508" w:rsidRDefault="003D2A94" w:rsidP="003D2A94">
            <w:pPr>
              <w:spacing w:line="360" w:lineRule="auto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  <w:b/>
              </w:rPr>
              <w:t xml:space="preserve">       Appendix A</w:t>
            </w:r>
            <w:r w:rsidRPr="00622508">
              <w:rPr>
                <w:rFonts w:ascii="Arial" w:hAnsi="Arial" w:cs="Arial"/>
              </w:rPr>
              <w:t xml:space="preserve"> Application Letter</w:t>
            </w:r>
          </w:p>
        </w:tc>
        <w:tc>
          <w:tcPr>
            <w:tcW w:w="1239" w:type="pct"/>
          </w:tcPr>
          <w:p w:rsidR="003D2A94" w:rsidRPr="00622508" w:rsidRDefault="003D2A94" w:rsidP="003D2A94">
            <w:pPr>
              <w:spacing w:line="360" w:lineRule="auto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……………………</w:t>
            </w:r>
          </w:p>
        </w:tc>
        <w:tc>
          <w:tcPr>
            <w:tcW w:w="260" w:type="pct"/>
          </w:tcPr>
          <w:p w:rsidR="003D2A94" w:rsidRPr="00622508" w:rsidRDefault="003D2A94" w:rsidP="003D2A94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3D2A94" w:rsidRPr="00622508" w:rsidTr="003D2A94">
        <w:tc>
          <w:tcPr>
            <w:tcW w:w="3501" w:type="pct"/>
          </w:tcPr>
          <w:p w:rsidR="003D2A94" w:rsidRPr="00622508" w:rsidRDefault="003D2A94" w:rsidP="003D2A94">
            <w:pPr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  <w:b/>
              </w:rPr>
              <w:t xml:space="preserve">       Appendix B</w:t>
            </w:r>
            <w:r w:rsidRPr="00622508">
              <w:rPr>
                <w:rFonts w:ascii="Arial" w:hAnsi="Arial" w:cs="Arial"/>
              </w:rPr>
              <w:t xml:space="preserve"> Endorsement Letter</w:t>
            </w:r>
          </w:p>
        </w:tc>
        <w:tc>
          <w:tcPr>
            <w:tcW w:w="1239" w:type="pct"/>
          </w:tcPr>
          <w:p w:rsidR="003D2A94" w:rsidRPr="00622508" w:rsidRDefault="003D2A94" w:rsidP="003D2A94">
            <w:pPr>
              <w:spacing w:line="360" w:lineRule="auto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……………………</w:t>
            </w:r>
          </w:p>
        </w:tc>
        <w:tc>
          <w:tcPr>
            <w:tcW w:w="260" w:type="pct"/>
          </w:tcPr>
          <w:p w:rsidR="003D2A94" w:rsidRPr="00622508" w:rsidRDefault="003D2A94" w:rsidP="003D2A94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3D2A94" w:rsidRPr="00622508" w:rsidTr="003D2A94">
        <w:tc>
          <w:tcPr>
            <w:tcW w:w="3501" w:type="pct"/>
          </w:tcPr>
          <w:p w:rsidR="003D2A94" w:rsidRPr="00622508" w:rsidRDefault="003D2A94" w:rsidP="00DD46FC">
            <w:pPr>
              <w:ind w:left="1692" w:hanging="1692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  <w:b/>
              </w:rPr>
              <w:t xml:space="preserve">       Appendix C</w:t>
            </w:r>
            <w:r w:rsidRPr="00622508">
              <w:rPr>
                <w:rFonts w:ascii="Arial" w:hAnsi="Arial" w:cs="Arial"/>
              </w:rPr>
              <w:t xml:space="preserve"> </w:t>
            </w:r>
            <w:r w:rsidR="001950A9" w:rsidRPr="00622508">
              <w:rPr>
                <w:rFonts w:ascii="Arial" w:hAnsi="Arial" w:cs="Arial"/>
              </w:rPr>
              <w:t>Parents’/Guardian’s Certification of   Waiver/Permission</w:t>
            </w:r>
          </w:p>
        </w:tc>
        <w:tc>
          <w:tcPr>
            <w:tcW w:w="1239" w:type="pct"/>
          </w:tcPr>
          <w:p w:rsidR="003D2A94" w:rsidRPr="00622508" w:rsidRDefault="003D2A94" w:rsidP="003D2A94">
            <w:pPr>
              <w:spacing w:line="360" w:lineRule="auto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……………………</w:t>
            </w:r>
          </w:p>
        </w:tc>
        <w:tc>
          <w:tcPr>
            <w:tcW w:w="260" w:type="pct"/>
          </w:tcPr>
          <w:p w:rsidR="003D2A94" w:rsidRPr="00622508" w:rsidRDefault="003D2A94" w:rsidP="003D2A94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3D2A94" w:rsidRPr="00622508" w:rsidTr="003D2A94">
        <w:tc>
          <w:tcPr>
            <w:tcW w:w="3501" w:type="pct"/>
          </w:tcPr>
          <w:p w:rsidR="003D2A94" w:rsidRPr="00622508" w:rsidRDefault="003D2A94" w:rsidP="003D2A94">
            <w:pPr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  <w:b/>
              </w:rPr>
              <w:t xml:space="preserve">       Appendix D</w:t>
            </w:r>
            <w:r w:rsidRPr="00622508">
              <w:rPr>
                <w:rFonts w:ascii="Arial" w:hAnsi="Arial" w:cs="Arial"/>
              </w:rPr>
              <w:t xml:space="preserve"> Letter Acceptance/Confirmation</w:t>
            </w:r>
          </w:p>
        </w:tc>
        <w:tc>
          <w:tcPr>
            <w:tcW w:w="1239" w:type="pct"/>
          </w:tcPr>
          <w:p w:rsidR="003D2A94" w:rsidRPr="00622508" w:rsidRDefault="003D2A94" w:rsidP="003D2A94">
            <w:pPr>
              <w:spacing w:line="360" w:lineRule="auto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……………………</w:t>
            </w:r>
          </w:p>
        </w:tc>
        <w:tc>
          <w:tcPr>
            <w:tcW w:w="260" w:type="pct"/>
          </w:tcPr>
          <w:p w:rsidR="003D2A94" w:rsidRPr="00622508" w:rsidRDefault="003D2A94" w:rsidP="003D2A94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3D2A94" w:rsidRPr="00622508" w:rsidTr="003D2A94">
        <w:tc>
          <w:tcPr>
            <w:tcW w:w="3501" w:type="pct"/>
          </w:tcPr>
          <w:p w:rsidR="003D2A94" w:rsidRPr="00622508" w:rsidRDefault="003D2A94" w:rsidP="003D2A94">
            <w:pPr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  <w:b/>
              </w:rPr>
              <w:t xml:space="preserve">       Appendix E</w:t>
            </w:r>
            <w:r w:rsidRPr="00622508">
              <w:rPr>
                <w:rFonts w:ascii="Arial" w:hAnsi="Arial" w:cs="Arial"/>
              </w:rPr>
              <w:t xml:space="preserve"> Company Profile</w:t>
            </w:r>
          </w:p>
        </w:tc>
        <w:tc>
          <w:tcPr>
            <w:tcW w:w="1239" w:type="pct"/>
          </w:tcPr>
          <w:p w:rsidR="003D2A94" w:rsidRPr="00622508" w:rsidRDefault="003D2A94" w:rsidP="003D2A94">
            <w:pPr>
              <w:spacing w:line="360" w:lineRule="auto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……………………</w:t>
            </w:r>
          </w:p>
        </w:tc>
        <w:tc>
          <w:tcPr>
            <w:tcW w:w="260" w:type="pct"/>
          </w:tcPr>
          <w:p w:rsidR="003D2A94" w:rsidRPr="00622508" w:rsidRDefault="003D2A94" w:rsidP="003D2A94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3D2A94" w:rsidRPr="00622508" w:rsidTr="003D2A94">
        <w:tc>
          <w:tcPr>
            <w:tcW w:w="3501" w:type="pct"/>
          </w:tcPr>
          <w:p w:rsidR="003D2A94" w:rsidRPr="00622508" w:rsidRDefault="003D2A94" w:rsidP="003D2A94">
            <w:pPr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  <w:b/>
              </w:rPr>
              <w:t xml:space="preserve">       Appendix F</w:t>
            </w:r>
            <w:r w:rsidRPr="00622508">
              <w:rPr>
                <w:rFonts w:ascii="Arial" w:hAnsi="Arial" w:cs="Arial"/>
              </w:rPr>
              <w:t xml:space="preserve"> Certificate of Accomplishment</w:t>
            </w:r>
          </w:p>
        </w:tc>
        <w:tc>
          <w:tcPr>
            <w:tcW w:w="1239" w:type="pct"/>
          </w:tcPr>
          <w:p w:rsidR="003D2A94" w:rsidRPr="00622508" w:rsidRDefault="003D2A94" w:rsidP="003D2A94">
            <w:pPr>
              <w:spacing w:line="360" w:lineRule="auto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……………………</w:t>
            </w:r>
          </w:p>
        </w:tc>
        <w:tc>
          <w:tcPr>
            <w:tcW w:w="260" w:type="pct"/>
          </w:tcPr>
          <w:p w:rsidR="003D2A94" w:rsidRPr="00622508" w:rsidRDefault="003D2A94" w:rsidP="003D2A94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3D2A94" w:rsidRPr="00622508" w:rsidTr="003D2A94">
        <w:tc>
          <w:tcPr>
            <w:tcW w:w="3501" w:type="pct"/>
          </w:tcPr>
          <w:p w:rsidR="003D2A94" w:rsidRPr="00622508" w:rsidRDefault="003D2A94" w:rsidP="003D2A94">
            <w:pPr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  <w:b/>
              </w:rPr>
              <w:t xml:space="preserve">       Appendix G</w:t>
            </w:r>
            <w:r w:rsidRPr="00622508">
              <w:rPr>
                <w:rFonts w:ascii="Arial" w:hAnsi="Arial" w:cs="Arial"/>
              </w:rPr>
              <w:t xml:space="preserve"> Daily Time Record</w:t>
            </w:r>
          </w:p>
        </w:tc>
        <w:tc>
          <w:tcPr>
            <w:tcW w:w="1239" w:type="pct"/>
          </w:tcPr>
          <w:p w:rsidR="003D2A94" w:rsidRPr="00622508" w:rsidRDefault="003D2A94" w:rsidP="003D2A94">
            <w:pPr>
              <w:spacing w:line="360" w:lineRule="auto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……………………</w:t>
            </w:r>
          </w:p>
        </w:tc>
        <w:tc>
          <w:tcPr>
            <w:tcW w:w="260" w:type="pct"/>
          </w:tcPr>
          <w:p w:rsidR="003D2A94" w:rsidRPr="00622508" w:rsidRDefault="003D2A94" w:rsidP="003D2A94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  <w:tr w:rsidR="003D2A94" w:rsidRPr="00622508" w:rsidTr="003D2A94">
        <w:tc>
          <w:tcPr>
            <w:tcW w:w="3501" w:type="pct"/>
          </w:tcPr>
          <w:p w:rsidR="003D2A94" w:rsidRPr="00622508" w:rsidRDefault="003D2A94" w:rsidP="003D2A94">
            <w:pPr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  <w:b/>
              </w:rPr>
              <w:t xml:space="preserve">       Appendix H</w:t>
            </w:r>
            <w:r w:rsidRPr="00622508">
              <w:rPr>
                <w:rFonts w:ascii="Arial" w:hAnsi="Arial" w:cs="Arial"/>
              </w:rPr>
              <w:t xml:space="preserve"> Resumes</w:t>
            </w:r>
          </w:p>
        </w:tc>
        <w:tc>
          <w:tcPr>
            <w:tcW w:w="1239" w:type="pct"/>
          </w:tcPr>
          <w:p w:rsidR="003D2A94" w:rsidRPr="00622508" w:rsidRDefault="003D2A94" w:rsidP="003D2A94">
            <w:pPr>
              <w:spacing w:line="360" w:lineRule="auto"/>
              <w:rPr>
                <w:rFonts w:ascii="Arial" w:hAnsi="Arial" w:cs="Arial"/>
              </w:rPr>
            </w:pPr>
            <w:r w:rsidRPr="00622508">
              <w:rPr>
                <w:rFonts w:ascii="Arial" w:hAnsi="Arial" w:cs="Arial"/>
              </w:rPr>
              <w:t>……………………</w:t>
            </w:r>
          </w:p>
        </w:tc>
        <w:tc>
          <w:tcPr>
            <w:tcW w:w="260" w:type="pct"/>
          </w:tcPr>
          <w:p w:rsidR="003D2A94" w:rsidRPr="00622508" w:rsidRDefault="003D2A94" w:rsidP="003D2A94">
            <w:pPr>
              <w:spacing w:line="360" w:lineRule="auto"/>
              <w:jc w:val="center"/>
              <w:rPr>
                <w:rFonts w:ascii="Arial" w:hAnsi="Arial" w:cs="Arial"/>
              </w:rPr>
            </w:pPr>
          </w:p>
        </w:tc>
      </w:tr>
    </w:tbl>
    <w:p w:rsidR="002D35F5" w:rsidRPr="00622508" w:rsidRDefault="002D35F5" w:rsidP="002D35F5">
      <w:pPr>
        <w:spacing w:after="0" w:line="360" w:lineRule="auto"/>
        <w:rPr>
          <w:rFonts w:ascii="Arial" w:hAnsi="Arial" w:cs="Arial"/>
        </w:rPr>
      </w:pPr>
    </w:p>
    <w:sectPr w:rsidR="002D35F5" w:rsidRPr="00622508" w:rsidSect="00317C5F">
      <w:pgSz w:w="12240" w:h="15840" w:code="1"/>
      <w:pgMar w:top="1440" w:right="1440" w:bottom="1440" w:left="2160" w:header="720" w:footer="720" w:gutter="0"/>
      <w:pgNumType w:fmt="lowerRoma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10F82" w:rsidRDefault="00210F82" w:rsidP="004A3335">
      <w:pPr>
        <w:spacing w:after="0" w:line="240" w:lineRule="auto"/>
      </w:pPr>
      <w:r>
        <w:separator/>
      </w:r>
    </w:p>
  </w:endnote>
  <w:endnote w:type="continuationSeparator" w:id="0">
    <w:p w:rsidR="00210F82" w:rsidRDefault="00210F82" w:rsidP="004A33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40332666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:rsidR="00317C5F" w:rsidRPr="00622508" w:rsidRDefault="00317C5F">
        <w:pPr>
          <w:pStyle w:val="Footer"/>
          <w:jc w:val="center"/>
          <w:rPr>
            <w:rFonts w:ascii="Arial" w:hAnsi="Arial" w:cs="Arial"/>
          </w:rPr>
        </w:pPr>
        <w:r w:rsidRPr="00622508">
          <w:rPr>
            <w:rFonts w:ascii="Arial" w:hAnsi="Arial" w:cs="Arial"/>
          </w:rPr>
          <w:fldChar w:fldCharType="begin"/>
        </w:r>
        <w:r w:rsidRPr="00622508">
          <w:rPr>
            <w:rFonts w:ascii="Arial" w:hAnsi="Arial" w:cs="Arial"/>
          </w:rPr>
          <w:instrText xml:space="preserve"> PAGE   \* MERGEFORMAT </w:instrText>
        </w:r>
        <w:r w:rsidRPr="00622508">
          <w:rPr>
            <w:rFonts w:ascii="Arial" w:hAnsi="Arial" w:cs="Arial"/>
          </w:rPr>
          <w:fldChar w:fldCharType="separate"/>
        </w:r>
        <w:r w:rsidR="00621C59">
          <w:rPr>
            <w:rFonts w:ascii="Arial" w:hAnsi="Arial" w:cs="Arial"/>
            <w:noProof/>
          </w:rPr>
          <w:t>iv</w:t>
        </w:r>
        <w:r w:rsidRPr="00622508">
          <w:rPr>
            <w:rFonts w:ascii="Arial" w:hAnsi="Arial" w:cs="Arial"/>
            <w:noProof/>
          </w:rPr>
          <w:fldChar w:fldCharType="end"/>
        </w:r>
      </w:p>
    </w:sdtContent>
  </w:sdt>
  <w:p w:rsidR="00317C5F" w:rsidRDefault="00317C5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10F82" w:rsidRDefault="00210F82" w:rsidP="004A3335">
      <w:pPr>
        <w:spacing w:after="0" w:line="240" w:lineRule="auto"/>
      </w:pPr>
      <w:r>
        <w:separator/>
      </w:r>
    </w:p>
  </w:footnote>
  <w:footnote w:type="continuationSeparator" w:id="0">
    <w:p w:rsidR="00210F82" w:rsidRDefault="00210F82" w:rsidP="004A33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778619D"/>
    <w:multiLevelType w:val="hybridMultilevel"/>
    <w:tmpl w:val="1F2A177A"/>
    <w:lvl w:ilvl="0" w:tplc="3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44D7B77"/>
    <w:multiLevelType w:val="hybridMultilevel"/>
    <w:tmpl w:val="C2560FB8"/>
    <w:lvl w:ilvl="0" w:tplc="3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79F5845"/>
    <w:multiLevelType w:val="hybridMultilevel"/>
    <w:tmpl w:val="478AE94C"/>
    <w:lvl w:ilvl="0" w:tplc="3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xMTQ1MTY0tzC1NDBT0lEKTi0uzszPAykwrAUAcCTAxCwAAAA="/>
  </w:docVars>
  <w:rsids>
    <w:rsidRoot w:val="002D35F5"/>
    <w:rsid w:val="00010007"/>
    <w:rsid w:val="00043D16"/>
    <w:rsid w:val="000D0E8F"/>
    <w:rsid w:val="001476B5"/>
    <w:rsid w:val="001950A9"/>
    <w:rsid w:val="001C17F6"/>
    <w:rsid w:val="00210F82"/>
    <w:rsid w:val="002174B6"/>
    <w:rsid w:val="002D35F5"/>
    <w:rsid w:val="002D6875"/>
    <w:rsid w:val="00317C5F"/>
    <w:rsid w:val="00350B34"/>
    <w:rsid w:val="003D2A94"/>
    <w:rsid w:val="00441D48"/>
    <w:rsid w:val="004760FA"/>
    <w:rsid w:val="004A3335"/>
    <w:rsid w:val="004C5BB2"/>
    <w:rsid w:val="00527B1D"/>
    <w:rsid w:val="005465DD"/>
    <w:rsid w:val="00563002"/>
    <w:rsid w:val="00567838"/>
    <w:rsid w:val="0061790A"/>
    <w:rsid w:val="00621C59"/>
    <w:rsid w:val="00622508"/>
    <w:rsid w:val="00664AE0"/>
    <w:rsid w:val="00677C97"/>
    <w:rsid w:val="006809C1"/>
    <w:rsid w:val="006B2A57"/>
    <w:rsid w:val="0071545F"/>
    <w:rsid w:val="00794DA6"/>
    <w:rsid w:val="007A5B9D"/>
    <w:rsid w:val="007A5E74"/>
    <w:rsid w:val="007B05BA"/>
    <w:rsid w:val="007C5A0E"/>
    <w:rsid w:val="007C5CE9"/>
    <w:rsid w:val="007D4DC0"/>
    <w:rsid w:val="00853786"/>
    <w:rsid w:val="00862C4B"/>
    <w:rsid w:val="00896F2F"/>
    <w:rsid w:val="00997DBC"/>
    <w:rsid w:val="009B3637"/>
    <w:rsid w:val="009D52D5"/>
    <w:rsid w:val="00A35A88"/>
    <w:rsid w:val="00B63CF5"/>
    <w:rsid w:val="00C50352"/>
    <w:rsid w:val="00CB6BE3"/>
    <w:rsid w:val="00DD46FC"/>
    <w:rsid w:val="00E67416"/>
    <w:rsid w:val="00E75198"/>
    <w:rsid w:val="00E9655D"/>
    <w:rsid w:val="00F100EC"/>
    <w:rsid w:val="00FA1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1AC2ACE-10BE-43F6-8085-232199D74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D35F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A33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A3335"/>
  </w:style>
  <w:style w:type="paragraph" w:styleId="Footer">
    <w:name w:val="footer"/>
    <w:basedOn w:val="Normal"/>
    <w:link w:val="FooterChar"/>
    <w:uiPriority w:val="99"/>
    <w:unhideWhenUsed/>
    <w:rsid w:val="004A33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3335"/>
  </w:style>
  <w:style w:type="paragraph" w:styleId="ListParagraph">
    <w:name w:val="List Paragraph"/>
    <w:basedOn w:val="Normal"/>
    <w:uiPriority w:val="34"/>
    <w:qFormat/>
    <w:rsid w:val="004A33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4</Pages>
  <Words>437</Words>
  <Characters>249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rdge</dc:creator>
  <cp:keywords/>
  <dc:description/>
  <cp:lastModifiedBy>Zirdge</cp:lastModifiedBy>
  <cp:revision>20</cp:revision>
  <dcterms:created xsi:type="dcterms:W3CDTF">2015-05-02T19:40:00Z</dcterms:created>
  <dcterms:modified xsi:type="dcterms:W3CDTF">2018-04-17T12:27:00Z</dcterms:modified>
</cp:coreProperties>
</file>